
<file path=[Content_Types].xml><?xml version="1.0" encoding="utf-8"?>
<Types xmlns="http://schemas.openxmlformats.org/package/2006/content-types">
  <Default Extension="jpeg" ContentType="image/jpeg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32E1E90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sz w:val="24"/>
          <w:szCs w:val="24"/>
          <w:lang w:eastAsia="zh-CN" w:bidi="hi-IN"/>
        </w:rPr>
      </w:pPr>
      <w:r>
        <w:br w:type="page"/>
      </w:r>
    </w:p>
    <w:p w14:paraId="4B5762C3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sz w:val="24"/>
          <w:szCs w:val="24"/>
          <w:lang w:eastAsia="zh-CN" w:bidi="hi-IN"/>
        </w:rPr>
      </w:pPr>
      <w:r w:rsidRPr="00C10F37">
        <w:rPr>
          <w:rFonts w:ascii="Times New Roman" w:eastAsia="NSimSun" w:hAnsi="Times New Roman" w:cs="Times New Roman"/>
          <w:noProof/>
          <w:sz w:val="24"/>
          <w:szCs w:val="24"/>
          <w:lang w:eastAsia="sq-AL"/>
        </w:rPr>
        <w:lastRenderedPageBreak/>
        <w:drawing>
          <wp:inline distT="0" distB="0" distL="0" distR="0" wp14:anchorId="248DF5F3" wp14:editId="75213FCB">
            <wp:extent cx="931545" cy="931545"/>
            <wp:effectExtent l="0" t="0" r="1905" b="1905"/>
            <wp:docPr id="1" name="Picture 0" descr="UBT logo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Picture 0" descr="UBT logo.png"/>
                    <pic:cNvPicPr>
                      <a:picLocks noChangeAspect="1" noChangeArrowheads="1"/>
                    </pic:cNvPicPr>
                  </pic:nvPicPr>
                  <pic:blipFill>
                    <a:blip r:embed="rId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931545" cy="93154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274B4C5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sz w:val="24"/>
          <w:szCs w:val="24"/>
          <w:lang w:eastAsia="zh-CN" w:bidi="hi-IN"/>
        </w:rPr>
      </w:pPr>
    </w:p>
    <w:p w14:paraId="0247D2EB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  <w:r w:rsidRPr="00C10F37"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  <w:t>Fakullteti i Shkencave Kompjuterike dhe Inxhinerisë</w:t>
      </w:r>
    </w:p>
    <w:p w14:paraId="187343D6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18FE20A5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68371163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23A2ECB1" w14:textId="77777777" w:rsidR="00F413C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3C5F0117" w14:textId="77777777" w:rsidR="00F413C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23B9B170" w14:textId="77777777" w:rsidR="00F413C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25D8E69D" w14:textId="77777777" w:rsidR="00F413C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0D13CF1C" w14:textId="77777777" w:rsidR="00F413C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4BFD0FE1" w14:textId="241348EE" w:rsidR="00F413C7" w:rsidRDefault="00375514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  <w:r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  <w:t>Smart Health Consulting</w:t>
      </w:r>
    </w:p>
    <w:p w14:paraId="43737D96" w14:textId="2059E865" w:rsidR="00F413C7" w:rsidRPr="00C10F37" w:rsidRDefault="00375514" w:rsidP="00F413C7">
      <w:pPr>
        <w:spacing w:after="0" w:line="240" w:lineRule="auto"/>
        <w:jc w:val="center"/>
        <w:rPr>
          <w:rFonts w:ascii="Times New Roman" w:eastAsia="NSimSun" w:hAnsi="Times New Roman" w:cs="Times New Roman"/>
          <w:sz w:val="24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  <w:t>Nderveprimi Njeri-Kompjuter(HCI)</w:t>
      </w:r>
    </w:p>
    <w:p w14:paraId="166B1001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b/>
          <w:sz w:val="32"/>
          <w:szCs w:val="32"/>
          <w:lang w:eastAsia="zh-CN" w:bidi="hi-IN"/>
        </w:rPr>
      </w:pPr>
    </w:p>
    <w:p w14:paraId="2451BF1F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6F1DCA0C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64DD1AA1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11537E77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4B2744E4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3C8AB85E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30CFCA50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2E912293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10E82E22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363E81D4" w14:textId="77777777" w:rsidR="00F413C7" w:rsidRPr="00C10F37" w:rsidRDefault="00F413C7" w:rsidP="00F413C7">
      <w:pPr>
        <w:spacing w:after="0" w:line="240" w:lineRule="auto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170773B1" w14:textId="77777777" w:rsidR="00F413C7" w:rsidRPr="00C10F37" w:rsidRDefault="00F413C7" w:rsidP="00F413C7">
      <w:pPr>
        <w:spacing w:after="0" w:line="240" w:lineRule="auto"/>
        <w:jc w:val="center"/>
        <w:rPr>
          <w:rFonts w:ascii="Times New Roman" w:eastAsia="NSimSun" w:hAnsi="Times New Roman" w:cs="Times New Roman"/>
          <w:sz w:val="52"/>
          <w:szCs w:val="52"/>
          <w:lang w:eastAsia="zh-CN" w:bidi="hi-IN"/>
        </w:rPr>
      </w:pPr>
    </w:p>
    <w:p w14:paraId="11259351" w14:textId="77777777" w:rsidR="00F413C7" w:rsidRDefault="00F413C7" w:rsidP="00F413C7">
      <w:pPr>
        <w:spacing w:after="0" w:line="240" w:lineRule="auto"/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</w:pPr>
      <w:r w:rsidRPr="00C10F37"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 xml:space="preserve">Student:                                                                                                   </w:t>
      </w:r>
      <w:r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 xml:space="preserve"> </w:t>
      </w:r>
    </w:p>
    <w:p w14:paraId="3F9DF955" w14:textId="71762C0E" w:rsidR="00F413C7" w:rsidRDefault="00703EE5" w:rsidP="00F413C7">
      <w:pPr>
        <w:spacing w:after="0" w:line="240" w:lineRule="auto"/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</w:pPr>
      <w:r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>Fatjon Krasniqi</w:t>
      </w:r>
      <w:r w:rsidR="00F413C7" w:rsidRPr="00C10F37"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ab/>
      </w:r>
      <w:r w:rsidR="00F413C7" w:rsidRPr="00C10F37"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ab/>
        <w:t xml:space="preserve">                      </w:t>
      </w:r>
      <w:r w:rsidR="00F413C7" w:rsidRPr="00C10F37"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ab/>
      </w:r>
      <w:r w:rsidR="00F413C7" w:rsidRPr="00C10F37"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ab/>
      </w:r>
      <w:r w:rsidR="00F413C7" w:rsidRPr="00C10F37"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ab/>
        <w:t xml:space="preserve"> </w:t>
      </w:r>
      <w:r w:rsidR="00F413C7">
        <w:rPr>
          <w:rFonts w:ascii="Times New Roman" w:eastAsia="NSimSun" w:hAnsi="Times New Roman" w:cs="Times New Roman"/>
          <w:b/>
          <w:sz w:val="24"/>
          <w:szCs w:val="24"/>
          <w:lang w:eastAsia="zh-CN" w:bidi="hi-IN"/>
        </w:rPr>
        <w:t xml:space="preserve">                 </w:t>
      </w:r>
    </w:p>
    <w:p w14:paraId="141898C7" w14:textId="28B1C943" w:rsidR="00F413C7" w:rsidRDefault="00703EE5" w:rsidP="00F413C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Florent Bunjaku</w:t>
      </w:r>
    </w:p>
    <w:p w14:paraId="25CF9C74" w14:textId="552FC254" w:rsidR="00703EE5" w:rsidRPr="00ED5DE9" w:rsidRDefault="00703EE5" w:rsidP="00F413C7">
      <w:pPr>
        <w:spacing w:after="0" w:line="240" w:lineRule="auto"/>
        <w:rPr>
          <w:rFonts w:ascii="Times New Roman" w:hAnsi="Times New Roman" w:cs="Times New Roman"/>
          <w:b/>
          <w:bCs/>
          <w:sz w:val="24"/>
          <w:szCs w:val="24"/>
        </w:rPr>
      </w:pPr>
      <w:r>
        <w:rPr>
          <w:rFonts w:ascii="Times New Roman" w:hAnsi="Times New Roman" w:cs="Times New Roman"/>
          <w:b/>
          <w:bCs/>
          <w:sz w:val="24"/>
          <w:szCs w:val="24"/>
        </w:rPr>
        <w:t>Lirigzon Bajrami</w:t>
      </w:r>
    </w:p>
    <w:sdt>
      <w:sdtPr>
        <w:rPr>
          <w:rFonts w:asciiTheme="minorHAnsi" w:eastAsiaTheme="minorHAnsi" w:hAnsiTheme="minorHAnsi" w:cstheme="minorBidi"/>
          <w:color w:val="auto"/>
          <w:sz w:val="22"/>
          <w:szCs w:val="22"/>
          <w:lang w:val="sq-AL"/>
        </w:rPr>
        <w:id w:val="-260757653"/>
        <w:docPartObj>
          <w:docPartGallery w:val="Table of Contents"/>
          <w:docPartUnique/>
        </w:docPartObj>
      </w:sdtPr>
      <w:sdtEndPr>
        <w:rPr>
          <w:rFonts w:eastAsia="MS Mincho"/>
          <w:b/>
          <w:bCs/>
          <w:noProof/>
        </w:rPr>
      </w:sdtEndPr>
      <w:sdtContent>
        <w:p w14:paraId="03EF93C0" w14:textId="676A4A32" w:rsidR="00F413C7" w:rsidRDefault="00F413C7">
          <w:pPr>
            <w:pStyle w:val="TOCHeading"/>
          </w:pPr>
          <w:r>
            <w:t>Contents</w:t>
          </w:r>
        </w:p>
        <w:p w14:paraId="472B2CB3" w14:textId="521A5372" w:rsidR="00F413C7" w:rsidRDefault="00F413C7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73400433" w:history="1">
            <w:r w:rsidRPr="007D36CD">
              <w:rPr>
                <w:rStyle w:val="Hyperlink"/>
                <w:noProof/>
              </w:rPr>
              <w:t>1. Context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73400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E5EAC29" w14:textId="516133D3" w:rsidR="00F413C7" w:rsidRDefault="001051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34" w:history="1">
            <w:r w:rsidR="00F413C7" w:rsidRPr="007D36CD">
              <w:rPr>
                <w:rStyle w:val="Hyperlink"/>
                <w:noProof/>
              </w:rPr>
              <w:t>2 Application use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34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4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70FF98A1" w14:textId="10EAF08C" w:rsidR="00F413C7" w:rsidRDefault="001051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35" w:history="1">
            <w:r w:rsidR="00F413C7" w:rsidRPr="007D36CD">
              <w:rPr>
                <w:rStyle w:val="Hyperlink"/>
                <w:noProof/>
              </w:rPr>
              <w:t>3.Users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35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4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188F3C5F" w14:textId="3F7EE809" w:rsidR="00F413C7" w:rsidRDefault="001051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36" w:history="1">
            <w:r w:rsidR="00F413C7" w:rsidRPr="007D36CD">
              <w:rPr>
                <w:rStyle w:val="Hyperlink"/>
                <w:noProof/>
              </w:rPr>
              <w:t>3.1 Target Audience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36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4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4A0BC0EF" w14:textId="7AC5A14A" w:rsidR="00F413C7" w:rsidRDefault="001051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37" w:history="1">
            <w:r w:rsidR="00F413C7" w:rsidRPr="007D36CD">
              <w:rPr>
                <w:rStyle w:val="Hyperlink"/>
                <w:noProof/>
              </w:rPr>
              <w:t>3.1.2 User requirements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37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4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3FF5620C" w14:textId="4865033F" w:rsidR="00F413C7" w:rsidRDefault="0010511F">
          <w:pPr>
            <w:pStyle w:val="TOC3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38" w:history="1">
            <w:r w:rsidR="00F413C7" w:rsidRPr="007D36CD">
              <w:rPr>
                <w:rStyle w:val="Hyperlink"/>
                <w:noProof/>
              </w:rPr>
              <w:t>3.1.3. Functional &amp; Non-functional requirements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38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4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43BF3C4D" w14:textId="1F5F321B" w:rsidR="00F413C7" w:rsidRDefault="001051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39" w:history="1">
            <w:r w:rsidR="00F413C7" w:rsidRPr="007D36CD">
              <w:rPr>
                <w:rStyle w:val="Hyperlink"/>
                <w:noProof/>
              </w:rPr>
              <w:t>4 Usability Requirements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39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4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1A793CED" w14:textId="6CB84C28" w:rsidR="00F413C7" w:rsidRDefault="001051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40" w:history="1">
            <w:r w:rsidR="00F413C7" w:rsidRPr="007D36CD">
              <w:rPr>
                <w:rStyle w:val="Hyperlink"/>
                <w:noProof/>
              </w:rPr>
              <w:t>5. Preparing Tasks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40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5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3823199A" w14:textId="1B22CC7E" w:rsidR="00F413C7" w:rsidRDefault="001051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41" w:history="1">
            <w:r w:rsidR="00F413C7" w:rsidRPr="007D36CD">
              <w:rPr>
                <w:rStyle w:val="Hyperlink"/>
                <w:noProof/>
              </w:rPr>
              <w:t>5.1 Tasks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41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5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359A0A0E" w14:textId="00809826" w:rsidR="00F413C7" w:rsidRDefault="001051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42" w:history="1">
            <w:r w:rsidR="00F413C7" w:rsidRPr="007D36CD">
              <w:rPr>
                <w:rStyle w:val="Hyperlink"/>
                <w:noProof/>
              </w:rPr>
              <w:t xml:space="preserve">5.2 </w:t>
            </w:r>
            <w:r w:rsidR="00F413C7" w:rsidRPr="007D36CD">
              <w:rPr>
                <w:rStyle w:val="Hyperlink"/>
                <w:rFonts w:cstheme="minorHAnsi"/>
                <w:noProof/>
              </w:rPr>
              <w:t>Preparing Testing Materials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42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5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71807E25" w14:textId="06BF5C78" w:rsidR="00F413C7" w:rsidRDefault="0010511F">
          <w:pPr>
            <w:pStyle w:val="TOC1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43" w:history="1">
            <w:r w:rsidR="00F413C7" w:rsidRPr="007D36CD">
              <w:rPr>
                <w:rStyle w:val="Hyperlink"/>
                <w:noProof/>
              </w:rPr>
              <w:t>6. Prototype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43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5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69744115" w14:textId="3D888617" w:rsidR="00F413C7" w:rsidRDefault="001051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44" w:history="1">
            <w:r w:rsidR="00F413C7" w:rsidRPr="007D36CD">
              <w:rPr>
                <w:rStyle w:val="Hyperlink"/>
                <w:noProof/>
              </w:rPr>
              <w:t>6.1 Low Fidelity Prototype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44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6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2BF1B558" w14:textId="48A4E4DB" w:rsidR="00F413C7" w:rsidRDefault="0010511F">
          <w:pPr>
            <w:pStyle w:val="TOC2"/>
            <w:tabs>
              <w:tab w:val="right" w:leader="dot" w:pos="9016"/>
            </w:tabs>
            <w:rPr>
              <w:rFonts w:eastAsiaTheme="minorEastAsia"/>
              <w:noProof/>
              <w:lang w:eastAsia="sq-AL"/>
            </w:rPr>
          </w:pPr>
          <w:hyperlink w:anchor="_Toc73400445" w:history="1">
            <w:r w:rsidR="00F413C7" w:rsidRPr="007D36CD">
              <w:rPr>
                <w:rStyle w:val="Hyperlink"/>
                <w:noProof/>
              </w:rPr>
              <w:t>6.2  High Fidelity Prototype</w:t>
            </w:r>
            <w:r w:rsidR="00F413C7">
              <w:rPr>
                <w:noProof/>
                <w:webHidden/>
              </w:rPr>
              <w:tab/>
            </w:r>
            <w:r w:rsidR="00F413C7">
              <w:rPr>
                <w:noProof/>
                <w:webHidden/>
              </w:rPr>
              <w:fldChar w:fldCharType="begin"/>
            </w:r>
            <w:r w:rsidR="00F413C7">
              <w:rPr>
                <w:noProof/>
                <w:webHidden/>
              </w:rPr>
              <w:instrText xml:space="preserve"> PAGEREF _Toc73400445 \h </w:instrText>
            </w:r>
            <w:r w:rsidR="00F413C7">
              <w:rPr>
                <w:noProof/>
                <w:webHidden/>
              </w:rPr>
            </w:r>
            <w:r w:rsidR="00F413C7">
              <w:rPr>
                <w:noProof/>
                <w:webHidden/>
              </w:rPr>
              <w:fldChar w:fldCharType="separate"/>
            </w:r>
            <w:r w:rsidR="00F413C7">
              <w:rPr>
                <w:noProof/>
                <w:webHidden/>
              </w:rPr>
              <w:t>6</w:t>
            </w:r>
            <w:r w:rsidR="00F413C7">
              <w:rPr>
                <w:noProof/>
                <w:webHidden/>
              </w:rPr>
              <w:fldChar w:fldCharType="end"/>
            </w:r>
          </w:hyperlink>
        </w:p>
        <w:p w14:paraId="1903E6AC" w14:textId="72C6CE54" w:rsidR="00F413C7" w:rsidRDefault="00F413C7">
          <w:r>
            <w:rPr>
              <w:b/>
              <w:bCs/>
              <w:noProof/>
            </w:rPr>
            <w:fldChar w:fldCharType="end"/>
          </w:r>
        </w:p>
      </w:sdtContent>
    </w:sdt>
    <w:p w14:paraId="1A6C9B94" w14:textId="67253193" w:rsidR="00F413C7" w:rsidRDefault="00F413C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  <w: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  <w:br w:type="page"/>
      </w:r>
    </w:p>
    <w:p w14:paraId="18EBCC97" w14:textId="77777777" w:rsidR="00F413C7" w:rsidRDefault="00F413C7">
      <w:pPr>
        <w:rPr>
          <w:rFonts w:asciiTheme="majorHAnsi" w:eastAsiaTheme="majorEastAsia" w:hAnsiTheme="majorHAnsi" w:cstheme="majorBidi"/>
          <w:color w:val="2F5496" w:themeColor="accent1" w:themeShade="BF"/>
          <w:sz w:val="32"/>
          <w:szCs w:val="32"/>
        </w:rPr>
      </w:pPr>
    </w:p>
    <w:p w14:paraId="29B2CBDD" w14:textId="252AF882" w:rsidR="003649DB" w:rsidRPr="003649DB" w:rsidRDefault="003649DB" w:rsidP="003649DB">
      <w:pPr>
        <w:pStyle w:val="Heading1"/>
      </w:pPr>
      <w:bookmarkStart w:id="0" w:name="_Toc73400433"/>
      <w:r>
        <w:t xml:space="preserve">1. </w:t>
      </w:r>
      <w:r w:rsidR="00F413C7">
        <w:t>Context</w:t>
      </w:r>
      <w:bookmarkEnd w:id="0"/>
    </w:p>
    <w:p w14:paraId="7FD2386C" w14:textId="44C2751E" w:rsid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 xml:space="preserve">1.Define context of use of the application </w:t>
      </w:r>
      <w:r>
        <w:rPr>
          <w:rFonts w:asciiTheme="minorHAnsi" w:hAnsiTheme="minorHAnsi" w:cstheme="minorHAnsi"/>
        </w:rPr>
        <w:t xml:space="preserve">; </w:t>
      </w:r>
      <w:r w:rsidRPr="003649DB">
        <w:rPr>
          <w:rFonts w:asciiTheme="minorHAnsi" w:hAnsiTheme="minorHAnsi" w:cstheme="minorHAnsi"/>
        </w:rPr>
        <w:t xml:space="preserve">2.Define social and economic values of the application </w:t>
      </w:r>
    </w:p>
    <w:p w14:paraId="25568CF7" w14:textId="77777777" w:rsidR="00522160" w:rsidRDefault="00522160" w:rsidP="003649DB">
      <w:pPr>
        <w:pStyle w:val="Default"/>
        <w:rPr>
          <w:rFonts w:asciiTheme="minorHAnsi" w:hAnsiTheme="minorHAnsi" w:cstheme="minorHAnsi"/>
        </w:rPr>
      </w:pPr>
    </w:p>
    <w:p w14:paraId="106578F5" w14:textId="611967D3" w:rsidR="00522160" w:rsidRDefault="00522160" w:rsidP="00522160">
      <w:pPr>
        <w:pStyle w:val="ListParagraph"/>
        <w:spacing w:after="120" w:line="240" w:lineRule="auto"/>
        <w:ind w:left="57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>1.Ky aplikacion</w:t>
      </w:r>
      <w:r w:rsidRPr="00522160">
        <w:rPr>
          <w:rFonts w:ascii="Segoe UI" w:hAnsi="Segoe UI" w:cs="Segoe UI"/>
          <w:sz w:val="24"/>
          <w:szCs w:val="24"/>
        </w:rPr>
        <w:t xml:space="preserve"> synon mirëmbajtien e të dhënave shëndetësore të pacientëve dhe caktimin e termineve tek mjekët e ndryshëm për tretmane përkatëse, si dhe sigruimin e barnave nga farmacitë e regjistruara në sistem.</w:t>
      </w:r>
    </w:p>
    <w:p w14:paraId="26B0F600" w14:textId="4F35E0E4" w:rsidR="00522160" w:rsidRPr="00522160" w:rsidRDefault="00522160" w:rsidP="00522160">
      <w:pPr>
        <w:pStyle w:val="ListParagraph"/>
        <w:spacing w:after="120" w:line="240" w:lineRule="auto"/>
        <w:ind w:left="57"/>
        <w:rPr>
          <w:rFonts w:ascii="Segoe UI" w:hAnsi="Segoe UI" w:cs="Segoe UI"/>
          <w:sz w:val="24"/>
          <w:szCs w:val="24"/>
        </w:rPr>
      </w:pPr>
      <w:r>
        <w:rPr>
          <w:rFonts w:ascii="Segoe UI" w:hAnsi="Segoe UI" w:cs="Segoe UI"/>
          <w:sz w:val="24"/>
          <w:szCs w:val="24"/>
        </w:rPr>
        <w:t xml:space="preserve">2.Disa nga vlerat e aplikacionit jane: </w:t>
      </w:r>
      <w:r w:rsidR="004A1194">
        <w:rPr>
          <w:rFonts w:ascii="Segoe UI" w:hAnsi="Segoe UI" w:cs="Segoe UI"/>
          <w:sz w:val="24"/>
          <w:szCs w:val="24"/>
        </w:rPr>
        <w:t>caktimi i termineve per mjekime apo konsultime te ndryshme behet ne forme te shpejt dhe te lehte, ruhen te dhenat e pacienteve per gjendjen shendetsore paraprake etj, po ashtu per perdorimin e ketij aplikacioni  do te jete nje kosto e ulet dhe e perballueshme.</w:t>
      </w:r>
    </w:p>
    <w:p w14:paraId="389A3EBC" w14:textId="77777777" w:rsidR="00522160" w:rsidRDefault="00522160" w:rsidP="003649DB">
      <w:pPr>
        <w:pStyle w:val="Default"/>
        <w:rPr>
          <w:rFonts w:asciiTheme="minorHAnsi" w:hAnsiTheme="minorHAnsi" w:cstheme="minorHAnsi"/>
        </w:rPr>
      </w:pPr>
    </w:p>
    <w:p w14:paraId="39871DC6" w14:textId="77777777" w:rsidR="003649DB" w:rsidRDefault="003649DB" w:rsidP="003649DB">
      <w:pPr>
        <w:pStyle w:val="Heading2"/>
      </w:pPr>
    </w:p>
    <w:p w14:paraId="21A47F06" w14:textId="1975C7D7" w:rsidR="003649DB" w:rsidRPr="003649DB" w:rsidRDefault="003649DB" w:rsidP="003649DB">
      <w:pPr>
        <w:pStyle w:val="Heading1"/>
      </w:pPr>
      <w:bookmarkStart w:id="1" w:name="_Toc73400434"/>
      <w:r>
        <w:t xml:space="preserve">2 </w:t>
      </w:r>
      <w:r w:rsidR="00F413C7">
        <w:t>Application use</w:t>
      </w:r>
      <w:bookmarkEnd w:id="1"/>
      <w:r w:rsidRPr="003649DB">
        <w:t xml:space="preserve"> </w:t>
      </w:r>
    </w:p>
    <w:p w14:paraId="3EA9D874" w14:textId="77777777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 xml:space="preserve">1.Define what you will build and what would be the role of the application in general </w:t>
      </w:r>
    </w:p>
    <w:p w14:paraId="35052C77" w14:textId="32C52A38" w:rsidR="003649DB" w:rsidRDefault="003649DB" w:rsidP="003649DB">
      <w:pPr>
        <w:rPr>
          <w:rFonts w:cstheme="minorHAnsi"/>
          <w:sz w:val="24"/>
          <w:szCs w:val="24"/>
        </w:rPr>
      </w:pPr>
      <w:r w:rsidRPr="003649DB">
        <w:rPr>
          <w:rFonts w:cstheme="minorHAnsi"/>
          <w:sz w:val="24"/>
          <w:szCs w:val="24"/>
        </w:rPr>
        <w:t>2.Define how the application will help users in accomplishing their tasks</w:t>
      </w:r>
    </w:p>
    <w:p w14:paraId="5296C8D3" w14:textId="58B1C920" w:rsidR="00F37C55" w:rsidRDefault="00F37C55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e do te zhvillojme pra nje sistem ne fushen e shendetesise ku permes tij trajtimi dhe mjekimi i pacienteve do te behet ne forme me te lehte dhe me te shpejte, qellimi krysesor i sistemit eshte automatizimi i te dhenave per secilin pacie</w:t>
      </w:r>
      <w:r w:rsidR="005062CA">
        <w:rPr>
          <w:rFonts w:cstheme="minorHAnsi"/>
          <w:sz w:val="24"/>
          <w:szCs w:val="24"/>
        </w:rPr>
        <w:t>nt ne secilin objekt shendetsor.</w:t>
      </w:r>
    </w:p>
    <w:p w14:paraId="7C0B0CDD" w14:textId="1EA7086F" w:rsidR="005062CA" w:rsidRDefault="005062CA" w:rsidP="005062CA">
      <w:pPr>
        <w:pStyle w:val="ListParagraph"/>
        <w:spacing w:after="120" w:line="240" w:lineRule="auto"/>
        <w:ind w:left="57"/>
        <w:rPr>
          <w:rFonts w:ascii="Segoe UI" w:hAnsi="Segoe UI" w:cs="Segoe UI"/>
          <w:sz w:val="24"/>
          <w:szCs w:val="24"/>
        </w:rPr>
      </w:pPr>
      <w:r w:rsidRPr="00A64E1E">
        <w:rPr>
          <w:rFonts w:ascii="Segoe UI" w:hAnsi="Segoe UI" w:cs="Segoe UI"/>
          <w:sz w:val="24"/>
          <w:szCs w:val="24"/>
        </w:rPr>
        <w:t>Përdoruesit e llojit pacient duhet të regjistrohen si</w:t>
      </w:r>
      <w:r>
        <w:rPr>
          <w:rFonts w:ascii="Segoe UI" w:hAnsi="Segoe UI" w:cs="Segoe UI"/>
          <w:sz w:val="24"/>
          <w:szCs w:val="24"/>
        </w:rPr>
        <w:t xml:space="preserve"> anëtar të sistemit dhe të vaz</w:t>
      </w:r>
      <w:r w:rsidRPr="00A64E1E">
        <w:rPr>
          <w:rFonts w:ascii="Segoe UI" w:hAnsi="Segoe UI" w:cs="Segoe UI"/>
          <w:sz w:val="24"/>
          <w:szCs w:val="24"/>
        </w:rPr>
        <w:t>h</w:t>
      </w:r>
      <w:r>
        <w:rPr>
          <w:rFonts w:ascii="Segoe UI" w:hAnsi="Segoe UI" w:cs="Segoe UI"/>
          <w:sz w:val="24"/>
          <w:szCs w:val="24"/>
        </w:rPr>
        <w:t>d</w:t>
      </w:r>
      <w:r w:rsidRPr="00A64E1E">
        <w:rPr>
          <w:rFonts w:ascii="Segoe UI" w:hAnsi="Segoe UI" w:cs="Segoe UI"/>
          <w:sz w:val="24"/>
          <w:szCs w:val="24"/>
        </w:rPr>
        <w:t>ojnë të azhurojnë histurikun e tyre mjekësor. Mjekët të cilët antarsohen për herë të par</w:t>
      </w:r>
      <w:r>
        <w:rPr>
          <w:rFonts w:ascii="Segoe UI" w:hAnsi="Segoe UI" w:cs="Segoe UI"/>
          <w:sz w:val="24"/>
          <w:szCs w:val="24"/>
        </w:rPr>
        <w:t>ë do e pasurojnë profilin e tyre</w:t>
      </w:r>
      <w:r w:rsidRPr="00A64E1E">
        <w:rPr>
          <w:rFonts w:ascii="Segoe UI" w:hAnsi="Segoe UI" w:cs="Segoe UI"/>
          <w:sz w:val="24"/>
          <w:szCs w:val="24"/>
        </w:rPr>
        <w:t xml:space="preserve"> me të dhëna personale dhe profesionale, me orarin e punës si dhe vendin ku ata punojnë, informata  të cilat do i ndihmojnë pacientëve në orientim të gjeties së shërbimeve mjeksore.  Farmacistët do e pasurojn</w:t>
      </w:r>
      <w:r>
        <w:rPr>
          <w:rFonts w:ascii="Segoe UI" w:hAnsi="Segoe UI" w:cs="Segoe UI"/>
          <w:sz w:val="24"/>
          <w:szCs w:val="24"/>
        </w:rPr>
        <w:t>e</w:t>
      </w:r>
      <w:r w:rsidRPr="00A64E1E">
        <w:rPr>
          <w:rFonts w:ascii="Segoe UI" w:hAnsi="Segoe UI" w:cs="Segoe UI"/>
          <w:sz w:val="24"/>
          <w:szCs w:val="24"/>
        </w:rPr>
        <w:t xml:space="preserve"> profilin e farmacis së tyre me informata rreth ven</w:t>
      </w:r>
      <w:r>
        <w:rPr>
          <w:rFonts w:ascii="Segoe UI" w:hAnsi="Segoe UI" w:cs="Segoe UI"/>
          <w:sz w:val="24"/>
          <w:szCs w:val="24"/>
        </w:rPr>
        <w:t>dodhj</w:t>
      </w:r>
      <w:r w:rsidRPr="00A64E1E">
        <w:rPr>
          <w:rFonts w:ascii="Segoe UI" w:hAnsi="Segoe UI" w:cs="Segoe UI"/>
          <w:sz w:val="24"/>
          <w:szCs w:val="24"/>
        </w:rPr>
        <w:t>es, orarit të punes si dhe disa informata rreth barnave që ata i kanë në posedim.</w:t>
      </w:r>
    </w:p>
    <w:p w14:paraId="4D3355B2" w14:textId="456B5F1C" w:rsidR="005062CA" w:rsidRPr="00A64E1E" w:rsidRDefault="005062CA" w:rsidP="005062CA">
      <w:pPr>
        <w:pStyle w:val="ListParagraph"/>
        <w:spacing w:after="120" w:line="240" w:lineRule="auto"/>
        <w:ind w:left="57"/>
        <w:rPr>
          <w:rStyle w:val="normaltextrun"/>
          <w:rFonts w:ascii="Segoe UI" w:hAnsi="Segoe UI" w:cs="Segoe UI"/>
          <w:sz w:val="24"/>
          <w:szCs w:val="24"/>
        </w:rPr>
      </w:pPr>
      <w:r w:rsidRPr="00A64E1E">
        <w:rPr>
          <w:rFonts w:ascii="Segoe UI" w:hAnsi="Segoe UI" w:cs="Segoe UI"/>
          <w:sz w:val="24"/>
          <w:szCs w:val="24"/>
        </w:rPr>
        <w:t>Pacientët më pas mund të zgjedhin nga një listë e mjekëve të specializuar për trajtimet përkatëse të tilla si (specialist i lëkurës, kardiolog specialis i ENT, etj) në vende të ve</w:t>
      </w:r>
      <w:r w:rsidRPr="00A64E1E">
        <w:rPr>
          <w:rStyle w:val="normaltextrun"/>
          <w:rFonts w:ascii="Segoe UI" w:hAnsi="Segoe UI" w:cs="Segoe UI"/>
          <w:color w:val="000000"/>
          <w:sz w:val="24"/>
          <w:szCs w:val="24"/>
          <w:bdr w:val="none" w:sz="0" w:space="0" w:color="auto" w:frame="1"/>
        </w:rPr>
        <w:t>ça</w:t>
      </w:r>
      <w:r w:rsidRPr="00A64E1E">
        <w:rPr>
          <w:rStyle w:val="normaltextrun"/>
          <w:rFonts w:ascii="Segoe UI" w:hAnsi="Segoe UI" w:cs="Segoe UI"/>
          <w:sz w:val="24"/>
          <w:szCs w:val="24"/>
        </w:rPr>
        <w:t>nta në bazë të nevojave të tyre. Pacientët gjithashtu mund të zgjedhin kohën e përshtatshme për takimin me personin përkatës</w:t>
      </w:r>
      <w:r>
        <w:rPr>
          <w:rStyle w:val="normaltextrun"/>
          <w:rFonts w:ascii="Segoe UI" w:hAnsi="Segoe UI" w:cs="Segoe UI"/>
          <w:sz w:val="24"/>
          <w:szCs w:val="24"/>
        </w:rPr>
        <w:t>.</w:t>
      </w:r>
    </w:p>
    <w:p w14:paraId="2ABDC4CA" w14:textId="77777777" w:rsidR="005062CA" w:rsidRPr="00A64E1E" w:rsidRDefault="005062CA" w:rsidP="005062CA">
      <w:pPr>
        <w:pStyle w:val="ListParagraph"/>
        <w:spacing w:after="120" w:line="240" w:lineRule="auto"/>
        <w:ind w:left="57"/>
        <w:rPr>
          <w:rFonts w:ascii="Segoe UI" w:hAnsi="Segoe UI" w:cs="Segoe UI"/>
          <w:sz w:val="24"/>
          <w:szCs w:val="24"/>
        </w:rPr>
      </w:pPr>
    </w:p>
    <w:p w14:paraId="7D344115" w14:textId="77777777" w:rsidR="005062CA" w:rsidRDefault="005062CA" w:rsidP="003649DB">
      <w:pPr>
        <w:rPr>
          <w:rFonts w:cstheme="minorHAnsi"/>
          <w:sz w:val="24"/>
          <w:szCs w:val="24"/>
        </w:rPr>
      </w:pPr>
    </w:p>
    <w:p w14:paraId="7DA32549" w14:textId="77777777" w:rsidR="00F37C55" w:rsidRPr="003649DB" w:rsidRDefault="00F37C55" w:rsidP="003649DB">
      <w:pPr>
        <w:rPr>
          <w:rFonts w:cstheme="minorHAnsi"/>
          <w:sz w:val="24"/>
          <w:szCs w:val="24"/>
        </w:rPr>
      </w:pPr>
    </w:p>
    <w:p w14:paraId="50F1661B" w14:textId="67DBBF53" w:rsidR="003649DB" w:rsidRDefault="003649DB" w:rsidP="003649DB">
      <w:pPr>
        <w:rPr>
          <w:rFonts w:cstheme="minorHAnsi"/>
          <w:sz w:val="24"/>
          <w:szCs w:val="24"/>
        </w:rPr>
      </w:pPr>
    </w:p>
    <w:p w14:paraId="7447C7AA" w14:textId="77777777" w:rsidR="00BE6B92" w:rsidRPr="003649DB" w:rsidRDefault="00BE6B92" w:rsidP="003649DB">
      <w:pPr>
        <w:rPr>
          <w:rFonts w:cstheme="minorHAnsi"/>
          <w:sz w:val="24"/>
          <w:szCs w:val="24"/>
        </w:rPr>
      </w:pPr>
    </w:p>
    <w:p w14:paraId="448ADDAD" w14:textId="72A17DFC" w:rsidR="003649DB" w:rsidRDefault="003649DB" w:rsidP="003649DB">
      <w:pPr>
        <w:pStyle w:val="Heading1"/>
      </w:pPr>
      <w:bookmarkStart w:id="2" w:name="_Toc73400435"/>
      <w:r>
        <w:lastRenderedPageBreak/>
        <w:t>3</w:t>
      </w:r>
      <w:r w:rsidRPr="003649DB">
        <w:t>.Users</w:t>
      </w:r>
      <w:bookmarkEnd w:id="2"/>
      <w:r w:rsidRPr="003649DB">
        <w:t xml:space="preserve"> </w:t>
      </w:r>
    </w:p>
    <w:p w14:paraId="0D3A2A5D" w14:textId="77777777" w:rsidR="003649DB" w:rsidRPr="003649DB" w:rsidRDefault="003649DB" w:rsidP="003649DB">
      <w:pPr>
        <w:autoSpaceDE w:val="0"/>
        <w:autoSpaceDN w:val="0"/>
        <w:adjustRightInd w:val="0"/>
        <w:spacing w:after="0" w:line="240" w:lineRule="auto"/>
        <w:rPr>
          <w:rFonts w:ascii="Times New Roman" w:hAnsi="Times New Roman" w:cs="Times New Roman"/>
          <w:color w:val="000000"/>
          <w:sz w:val="24"/>
          <w:szCs w:val="24"/>
        </w:rPr>
      </w:pPr>
    </w:p>
    <w:p w14:paraId="1BE3A561" w14:textId="77777777" w:rsidR="003649DB" w:rsidRDefault="003649DB" w:rsidP="003649DB">
      <w:pPr>
        <w:pStyle w:val="Heading2"/>
      </w:pPr>
      <w:bookmarkStart w:id="3" w:name="_Toc73400436"/>
      <w:r>
        <w:t xml:space="preserve">3.1 </w:t>
      </w:r>
      <w:r w:rsidRPr="003649DB">
        <w:t>Target Audience</w:t>
      </w:r>
      <w:bookmarkEnd w:id="3"/>
    </w:p>
    <w:p w14:paraId="0E5E65D8" w14:textId="53E539B5" w:rsidR="003649DB" w:rsidRDefault="003649DB" w:rsidP="003649DB">
      <w:pPr>
        <w:rPr>
          <w:rFonts w:cstheme="minorHAnsi"/>
          <w:sz w:val="24"/>
          <w:szCs w:val="24"/>
        </w:rPr>
      </w:pPr>
      <w:r w:rsidRPr="003649DB">
        <w:rPr>
          <w:rFonts w:cstheme="minorHAnsi"/>
          <w:sz w:val="24"/>
          <w:szCs w:val="24"/>
        </w:rPr>
        <w:t xml:space="preserve">Describe in more details your primary users </w:t>
      </w:r>
    </w:p>
    <w:p w14:paraId="6FBE3DE8" w14:textId="4354D2AD" w:rsidR="001265E9" w:rsidRPr="003649DB" w:rsidRDefault="001265E9" w:rsidP="003649DB">
      <w:pPr>
        <w:rPr>
          <w:rFonts w:ascii="Times New Roman" w:hAnsi="Times New Roman" w:cs="Times New Roman"/>
          <w:sz w:val="24"/>
          <w:szCs w:val="24"/>
        </w:rPr>
      </w:pPr>
      <w:r>
        <w:rPr>
          <w:rFonts w:cstheme="minorHAnsi"/>
          <w:sz w:val="24"/>
          <w:szCs w:val="24"/>
        </w:rPr>
        <w:t>Perodrusit primar e ketij aplikacioni do te jene personat qe shfaqin probleme shendetsore pra pacientet si dhe personat qe ofrojne zgjidhje per keto probleme doktoret.</w:t>
      </w:r>
    </w:p>
    <w:p w14:paraId="00120097" w14:textId="673CF00D" w:rsidR="003649DB" w:rsidRPr="003649DB" w:rsidRDefault="003649DB" w:rsidP="003649DB">
      <w:pPr>
        <w:pStyle w:val="Heading3"/>
      </w:pPr>
      <w:bookmarkStart w:id="4" w:name="_Toc73400437"/>
      <w:r>
        <w:t>3.1.2</w:t>
      </w:r>
      <w:r w:rsidRPr="003649DB">
        <w:t xml:space="preserve"> User requirements</w:t>
      </w:r>
      <w:bookmarkEnd w:id="4"/>
      <w:r w:rsidRPr="003649DB">
        <w:t xml:space="preserve"> </w:t>
      </w:r>
    </w:p>
    <w:p w14:paraId="79283E90" w14:textId="77777777" w:rsid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>The abilities and skills the user needs to have in order to be able to use the application</w:t>
      </w:r>
      <w:r w:rsidRPr="003649DB">
        <w:rPr>
          <w:rFonts w:asciiTheme="minorHAnsi" w:hAnsiTheme="minorHAnsi" w:cstheme="minorHAnsi"/>
        </w:rPr>
        <w:br/>
        <w:t xml:space="preserve">Establishing requirements </w:t>
      </w:r>
    </w:p>
    <w:p w14:paraId="636F4B2D" w14:textId="77777777" w:rsidR="001265E9" w:rsidRDefault="001265E9" w:rsidP="003649DB">
      <w:pPr>
        <w:pStyle w:val="Default"/>
        <w:rPr>
          <w:rFonts w:asciiTheme="minorHAnsi" w:hAnsiTheme="minorHAnsi" w:cstheme="minorHAnsi"/>
        </w:rPr>
      </w:pPr>
    </w:p>
    <w:p w14:paraId="042D7D15" w14:textId="23C97DD4" w:rsidR="001265E9" w:rsidRPr="003649DB" w:rsidRDefault="001265E9" w:rsidP="003649DB">
      <w:pPr>
        <w:pStyle w:val="Default"/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>Per perdorimin e ketij aplikacini nuk duhet te kesh ndonje aftesi te veqante</w:t>
      </w:r>
      <w:r w:rsidR="00AA1E21">
        <w:rPr>
          <w:rFonts w:asciiTheme="minorHAnsi" w:hAnsiTheme="minorHAnsi" w:cstheme="minorHAnsi"/>
        </w:rPr>
        <w:t xml:space="preserve"> sepse aplikacioni do te jete mjaft i thjesht dhe i drejtperdrejte </w:t>
      </w:r>
      <w:r>
        <w:rPr>
          <w:rFonts w:asciiTheme="minorHAnsi" w:hAnsiTheme="minorHAnsi" w:cstheme="minorHAnsi"/>
        </w:rPr>
        <w:t xml:space="preserve">, thjesht hapja e nje llogarie si pacient ose doktore dhe </w:t>
      </w:r>
      <w:r w:rsidR="00AA1E21">
        <w:rPr>
          <w:rFonts w:asciiTheme="minorHAnsi" w:hAnsiTheme="minorHAnsi" w:cstheme="minorHAnsi"/>
        </w:rPr>
        <w:t>permbushja e obligimeve financiare.</w:t>
      </w:r>
    </w:p>
    <w:p w14:paraId="17F5259B" w14:textId="42595DDE" w:rsidR="003649DB" w:rsidRPr="003649DB" w:rsidRDefault="003649DB" w:rsidP="003649DB">
      <w:pPr>
        <w:pStyle w:val="Heading3"/>
      </w:pPr>
      <w:bookmarkStart w:id="5" w:name="_Toc73400438"/>
      <w:r>
        <w:t>3.1.3</w:t>
      </w:r>
      <w:r w:rsidRPr="003649DB">
        <w:t>. Functional &amp; Non-functional requirements</w:t>
      </w:r>
      <w:bookmarkEnd w:id="5"/>
      <w:r w:rsidRPr="003649DB">
        <w:t xml:space="preserve"> </w:t>
      </w:r>
    </w:p>
    <w:p w14:paraId="32B07890" w14:textId="77777777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 xml:space="preserve">-Functional &amp; non-functional requirements should be something measurable: </w:t>
      </w:r>
    </w:p>
    <w:p w14:paraId="370DEA34" w14:textId="77777777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 xml:space="preserve">E.g., The pages of the website take 850 ms.to load. </w:t>
      </w:r>
    </w:p>
    <w:p w14:paraId="2BDEA814" w14:textId="77777777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  <w:b/>
          <w:bCs/>
        </w:rPr>
        <w:t xml:space="preserve">a) Functional requirements </w:t>
      </w:r>
    </w:p>
    <w:p w14:paraId="17E2E348" w14:textId="77777777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 xml:space="preserve">-Define </w:t>
      </w:r>
      <w:r w:rsidRPr="003649DB">
        <w:rPr>
          <w:rFonts w:asciiTheme="minorHAnsi" w:hAnsiTheme="minorHAnsi" w:cstheme="minorHAnsi"/>
          <w:b/>
          <w:bCs/>
          <w:i/>
          <w:iCs/>
        </w:rPr>
        <w:t xml:space="preserve">what </w:t>
      </w:r>
      <w:r w:rsidRPr="003649DB">
        <w:rPr>
          <w:rFonts w:asciiTheme="minorHAnsi" w:hAnsiTheme="minorHAnsi" w:cstheme="minorHAnsi"/>
        </w:rPr>
        <w:t xml:space="preserve">the system or application will do -specifically in the context of an external interaction (with a user, or with another system). </w:t>
      </w:r>
    </w:p>
    <w:p w14:paraId="7635F6BA" w14:textId="77777777" w:rsid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 xml:space="preserve">E.g., The vehicle tracking system measures the speed of the vehicle. </w:t>
      </w:r>
    </w:p>
    <w:p w14:paraId="206537CC" w14:textId="77777777" w:rsidR="005F25BB" w:rsidRDefault="005F25BB" w:rsidP="003649DB">
      <w:pPr>
        <w:pStyle w:val="Default"/>
        <w:rPr>
          <w:rFonts w:asciiTheme="minorHAnsi" w:hAnsiTheme="minorHAnsi" w:cstheme="minorHAnsi"/>
        </w:rPr>
      </w:pPr>
    </w:p>
    <w:p w14:paraId="661A47DA" w14:textId="7188E16A" w:rsidR="005F25BB" w:rsidRDefault="005F25BB" w:rsidP="005F25BB">
      <w:pPr>
        <w:pStyle w:val="Default"/>
        <w:numPr>
          <w:ilvl w:val="0"/>
          <w:numId w:val="2"/>
        </w:numPr>
        <w:rPr>
          <w:lang w:val="en-US"/>
        </w:rPr>
      </w:pPr>
      <w:r w:rsidRPr="005F25BB">
        <w:rPr>
          <w:lang w:val="en-US"/>
        </w:rPr>
        <w:t xml:space="preserve">Kur nje pacient regjistrohet ne aplikacion sistemi </w:t>
      </w:r>
      <w:r w:rsidRPr="005F25BB">
        <w:rPr>
          <w:b/>
          <w:lang w:val="en-US"/>
        </w:rPr>
        <w:t>duhet te  dergoj email</w:t>
      </w:r>
      <w:r w:rsidRPr="005F25BB">
        <w:rPr>
          <w:lang w:val="en-US"/>
        </w:rPr>
        <w:t xml:space="preserve"> ne llogarine e perdoruesit.</w:t>
      </w:r>
    </w:p>
    <w:p w14:paraId="1B8251CD" w14:textId="3F021EFF" w:rsidR="005F25BB" w:rsidRDefault="005F25BB" w:rsidP="005F25BB">
      <w:pPr>
        <w:pStyle w:val="Default"/>
        <w:numPr>
          <w:ilvl w:val="0"/>
          <w:numId w:val="2"/>
        </w:numPr>
        <w:rPr>
          <w:rFonts w:asciiTheme="minorHAnsi" w:hAnsiTheme="minorHAnsi" w:cstheme="minorHAnsi"/>
        </w:rPr>
      </w:pPr>
      <w:r>
        <w:rPr>
          <w:rFonts w:asciiTheme="minorHAnsi" w:hAnsiTheme="minorHAnsi" w:cstheme="minorHAnsi"/>
        </w:rPr>
        <w:t xml:space="preserve">Sistemi duhet </w:t>
      </w:r>
      <w:r w:rsidRPr="005F25BB">
        <w:rPr>
          <w:rFonts w:asciiTheme="minorHAnsi" w:hAnsiTheme="minorHAnsi" w:cstheme="minorHAnsi"/>
          <w:b/>
        </w:rPr>
        <w:t>te shfaqe oraret qe jane te lira per caktimin e termineve te ndryshme</w:t>
      </w:r>
      <w:r>
        <w:rPr>
          <w:rFonts w:asciiTheme="minorHAnsi" w:hAnsiTheme="minorHAnsi" w:cstheme="minorHAnsi"/>
        </w:rPr>
        <w:t>, ne menyre qe te mos shkaktohen ngatrresa te ndryshme.</w:t>
      </w:r>
    </w:p>
    <w:p w14:paraId="4EFA3286" w14:textId="7F88709E" w:rsidR="005F25BB" w:rsidRDefault="005F25BB" w:rsidP="005F25BB">
      <w:pPr>
        <w:pStyle w:val="Default"/>
        <w:numPr>
          <w:ilvl w:val="0"/>
          <w:numId w:val="2"/>
        </w:numPr>
      </w:pPr>
      <w:r>
        <w:t xml:space="preserve">Si pacient deshiroje te kem mundesine per </w:t>
      </w:r>
      <w:r>
        <w:rPr>
          <w:b/>
          <w:bCs/>
        </w:rPr>
        <w:t>kerkim ne sistem</w:t>
      </w:r>
      <w:r>
        <w:t xml:space="preserve"> , ne menyre qe te gjeje doktoret ose farmacite me shpejte.</w:t>
      </w:r>
    </w:p>
    <w:p w14:paraId="0DC906B4" w14:textId="2AE8392A" w:rsidR="005F25BB" w:rsidRDefault="005F25BB" w:rsidP="00C22C35">
      <w:pPr>
        <w:pStyle w:val="ListParagraph"/>
        <w:numPr>
          <w:ilvl w:val="0"/>
          <w:numId w:val="2"/>
        </w:numPr>
      </w:pPr>
      <w:r>
        <w:t xml:space="preserve">Si doktore deshiroj </w:t>
      </w:r>
      <w:r w:rsidRPr="005F25BB">
        <w:rPr>
          <w:b/>
          <w:bCs/>
        </w:rPr>
        <w:t>te njoftohem</w:t>
      </w:r>
      <w:r>
        <w:t xml:space="preserve"> ne boxin e njoftimeve kur ndonje pacient me shkruan, ne menyre qe</w:t>
      </w:r>
      <w:r w:rsidR="00C22C35">
        <w:t xml:space="preserve"> t’ju jap pergjigjie te shpejta</w:t>
      </w:r>
      <w:r>
        <w:t>.</w:t>
      </w:r>
    </w:p>
    <w:p w14:paraId="0F4738E8" w14:textId="6F711299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  <w:b/>
          <w:bCs/>
        </w:rPr>
        <w:t xml:space="preserve">b)Non-functional requirements </w:t>
      </w:r>
    </w:p>
    <w:p w14:paraId="556DF2D3" w14:textId="623E182E" w:rsidR="003649DB" w:rsidRDefault="003649DB" w:rsidP="003649DB">
      <w:pPr>
        <w:rPr>
          <w:rFonts w:cstheme="minorHAnsi"/>
          <w:sz w:val="24"/>
          <w:szCs w:val="24"/>
        </w:rPr>
      </w:pPr>
      <w:r w:rsidRPr="003649DB">
        <w:rPr>
          <w:rFonts w:cstheme="minorHAnsi"/>
          <w:sz w:val="24"/>
          <w:szCs w:val="24"/>
        </w:rPr>
        <w:t xml:space="preserve">-Define </w:t>
      </w:r>
      <w:r w:rsidRPr="003649DB">
        <w:rPr>
          <w:rFonts w:cstheme="minorHAnsi"/>
          <w:b/>
          <w:bCs/>
          <w:i/>
          <w:iCs/>
          <w:sz w:val="24"/>
          <w:szCs w:val="24"/>
        </w:rPr>
        <w:t xml:space="preserve">how </w:t>
      </w:r>
      <w:r w:rsidRPr="003649DB">
        <w:rPr>
          <w:rFonts w:cstheme="minorHAnsi"/>
          <w:sz w:val="24"/>
          <w:szCs w:val="24"/>
        </w:rPr>
        <w:t>the system or application is doing something or how the system is itself.</w:t>
      </w:r>
    </w:p>
    <w:p w14:paraId="1E9FB3B8" w14:textId="1A41F5F3" w:rsidR="00C22C35" w:rsidRDefault="00C22C35" w:rsidP="003649DB">
      <w:pPr>
        <w:rPr>
          <w:sz w:val="24"/>
          <w:szCs w:val="24"/>
          <w:lang w:val="en-US"/>
        </w:rPr>
      </w:pPr>
      <w:r>
        <w:rPr>
          <w:rFonts w:cstheme="minorHAnsi"/>
          <w:sz w:val="24"/>
          <w:szCs w:val="24"/>
        </w:rPr>
        <w:t xml:space="preserve">1) </w:t>
      </w:r>
      <w:r w:rsidRPr="00C22C35">
        <w:rPr>
          <w:sz w:val="24"/>
          <w:szCs w:val="24"/>
          <w:lang w:val="en-US"/>
        </w:rPr>
        <w:t xml:space="preserve">Si pacient dua </w:t>
      </w:r>
      <w:r w:rsidRPr="00C22C35">
        <w:rPr>
          <w:b/>
          <w:sz w:val="24"/>
          <w:szCs w:val="24"/>
          <w:lang w:val="en-US"/>
        </w:rPr>
        <w:t>te marr pergjigje per ndonje pytje nga doktori me se largu pas 10 minutash</w:t>
      </w:r>
      <w:r w:rsidRPr="00C22C35">
        <w:rPr>
          <w:sz w:val="24"/>
          <w:szCs w:val="24"/>
          <w:lang w:val="en-US"/>
        </w:rPr>
        <w:t>, ne menyre qe informohem sa me shpejt dhe te vazhdoj me procedurat tjera.</w:t>
      </w:r>
    </w:p>
    <w:p w14:paraId="626D7A25" w14:textId="5DE5F713" w:rsidR="00C22C35" w:rsidRDefault="00C22C35" w:rsidP="003649DB">
      <w:pPr>
        <w:rPr>
          <w:sz w:val="28"/>
          <w:szCs w:val="28"/>
          <w:lang w:val="en-US"/>
        </w:rPr>
      </w:pPr>
      <w:r>
        <w:rPr>
          <w:sz w:val="24"/>
          <w:szCs w:val="24"/>
          <w:lang w:val="en-US"/>
        </w:rPr>
        <w:t>2)</w:t>
      </w:r>
      <w:r w:rsidRPr="00C22C35">
        <w:rPr>
          <w:sz w:val="28"/>
          <w:szCs w:val="28"/>
          <w:lang w:val="en-US"/>
        </w:rPr>
        <w:t xml:space="preserve"> </w:t>
      </w:r>
      <w:r w:rsidRPr="00C22C35">
        <w:rPr>
          <w:sz w:val="24"/>
          <w:szCs w:val="24"/>
          <w:lang w:val="en-US"/>
        </w:rPr>
        <w:t xml:space="preserve">Si nje perdorues une dua te jem ne gjendje </w:t>
      </w:r>
      <w:r w:rsidRPr="00C22C35">
        <w:rPr>
          <w:b/>
          <w:sz w:val="24"/>
          <w:szCs w:val="24"/>
          <w:lang w:val="en-US"/>
        </w:rPr>
        <w:t>te perdor sistemin  ne qdo version dhe sistem operativ</w:t>
      </w:r>
      <w:r w:rsidRPr="00C22C35">
        <w:rPr>
          <w:sz w:val="24"/>
          <w:szCs w:val="24"/>
          <w:lang w:val="en-US"/>
        </w:rPr>
        <w:t>, ne menyre qe mos te zhgenjehem nga aplikacioni</w:t>
      </w:r>
      <w:r>
        <w:rPr>
          <w:sz w:val="28"/>
          <w:szCs w:val="28"/>
          <w:lang w:val="en-US"/>
        </w:rPr>
        <w:t>.</w:t>
      </w:r>
    </w:p>
    <w:p w14:paraId="723EDEC9" w14:textId="396AA840" w:rsidR="00C22C35" w:rsidRDefault="00C22C35" w:rsidP="00C22C35">
      <w:pPr>
        <w:rPr>
          <w:rFonts w:ascii="Calibri" w:hAnsi="Calibri" w:cs="Calibri"/>
        </w:rPr>
      </w:pPr>
      <w:r>
        <w:rPr>
          <w:sz w:val="28"/>
          <w:szCs w:val="28"/>
          <w:lang w:val="en-US"/>
        </w:rPr>
        <w:t>3)</w:t>
      </w:r>
      <w:r w:rsidRPr="00C22C35">
        <w:rPr>
          <w:rFonts w:ascii="Calibri" w:hAnsi="Calibri" w:cs="Calibri"/>
        </w:rPr>
        <w:t xml:space="preserve"> </w:t>
      </w:r>
      <w:r>
        <w:rPr>
          <w:rFonts w:ascii="Calibri" w:hAnsi="Calibri" w:cs="Calibri"/>
        </w:rPr>
        <w:t xml:space="preserve">Si Dokotor dua që </w:t>
      </w:r>
      <w:r>
        <w:rPr>
          <w:rFonts w:ascii="Calibri" w:hAnsi="Calibri" w:cs="Calibri"/>
          <w:b/>
          <w:bCs/>
        </w:rPr>
        <w:t>opsioni për të caktuar termin tek unë të zbehet dhe mos të mund të klikohet kur jam në ditë pushimi</w:t>
      </w:r>
      <w:r>
        <w:rPr>
          <w:rFonts w:ascii="Calibri" w:hAnsi="Calibri" w:cs="Calibri"/>
        </w:rPr>
        <w:t>, në mënyre që të mos pranoj kërkesat në ato ditë.</w:t>
      </w:r>
      <w:r>
        <w:rPr>
          <w:rFonts w:ascii="Calibri" w:hAnsi="Calibri" w:cs="Calibri"/>
        </w:rPr>
        <w:tab/>
      </w:r>
    </w:p>
    <w:p w14:paraId="1B309121" w14:textId="71909845" w:rsidR="00C22C35" w:rsidRDefault="00C22C35" w:rsidP="003649DB">
      <w:pPr>
        <w:rPr>
          <w:rFonts w:cstheme="minorHAnsi"/>
          <w:sz w:val="24"/>
          <w:szCs w:val="24"/>
        </w:rPr>
      </w:pPr>
    </w:p>
    <w:p w14:paraId="1C38043A" w14:textId="77777777" w:rsidR="00C22C35" w:rsidRDefault="00C22C35" w:rsidP="003649DB">
      <w:pPr>
        <w:rPr>
          <w:rFonts w:cstheme="minorHAnsi"/>
          <w:sz w:val="24"/>
          <w:szCs w:val="24"/>
        </w:rPr>
      </w:pPr>
    </w:p>
    <w:p w14:paraId="7CF63101" w14:textId="77777777" w:rsidR="005F25BB" w:rsidRDefault="005F25BB" w:rsidP="003649DB">
      <w:pPr>
        <w:rPr>
          <w:rFonts w:cstheme="minorHAnsi"/>
          <w:sz w:val="24"/>
          <w:szCs w:val="24"/>
        </w:rPr>
      </w:pPr>
    </w:p>
    <w:p w14:paraId="03C8D0DF" w14:textId="77777777" w:rsidR="005F25BB" w:rsidRPr="003649DB" w:rsidRDefault="005F25BB" w:rsidP="003649DB">
      <w:pPr>
        <w:rPr>
          <w:rFonts w:cstheme="minorHAnsi"/>
          <w:sz w:val="24"/>
          <w:szCs w:val="24"/>
        </w:rPr>
      </w:pPr>
    </w:p>
    <w:p w14:paraId="03329713" w14:textId="46DA58C4" w:rsidR="003649DB" w:rsidRPr="003649DB" w:rsidRDefault="003649DB" w:rsidP="003649DB">
      <w:pPr>
        <w:rPr>
          <w:rFonts w:cstheme="minorHAnsi"/>
          <w:sz w:val="24"/>
          <w:szCs w:val="24"/>
        </w:rPr>
      </w:pPr>
    </w:p>
    <w:p w14:paraId="503E6C4D" w14:textId="5B9AF1E7" w:rsidR="003649DB" w:rsidRPr="003649DB" w:rsidRDefault="00F413C7" w:rsidP="00F413C7">
      <w:pPr>
        <w:pStyle w:val="Heading1"/>
      </w:pPr>
      <w:bookmarkStart w:id="6" w:name="_Toc73400439"/>
      <w:r>
        <w:t>4</w:t>
      </w:r>
      <w:r w:rsidR="003649DB">
        <w:t xml:space="preserve"> </w:t>
      </w:r>
      <w:r w:rsidR="003649DB" w:rsidRPr="003649DB">
        <w:t>Usability Requirements</w:t>
      </w:r>
      <w:bookmarkEnd w:id="6"/>
      <w:r w:rsidR="003649DB" w:rsidRPr="003649DB">
        <w:t xml:space="preserve"> </w:t>
      </w:r>
    </w:p>
    <w:p w14:paraId="228C3229" w14:textId="7DFEFA8D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</w:p>
    <w:p w14:paraId="776D0849" w14:textId="25C4791A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>-</w:t>
      </w:r>
      <w:r w:rsidR="00343728">
        <w:rPr>
          <w:rFonts w:asciiTheme="minorHAnsi" w:hAnsiTheme="minorHAnsi" w:cstheme="minorHAnsi"/>
        </w:rPr>
        <w:t>Pas vendosjes se mausit mbi fotografitë e caktuara (p.sh</w:t>
      </w:r>
      <w:r w:rsidRPr="003649DB">
        <w:rPr>
          <w:rFonts w:asciiTheme="minorHAnsi" w:hAnsiTheme="minorHAnsi" w:cstheme="minorHAnsi"/>
        </w:rPr>
        <w:t>.</w:t>
      </w:r>
      <w:r w:rsidR="00343728">
        <w:rPr>
          <w:rFonts w:asciiTheme="minorHAnsi" w:hAnsiTheme="minorHAnsi" w:cstheme="minorHAnsi"/>
        </w:rPr>
        <w:t xml:space="preserve"> njërit prej departamenteve) fitohet një efekt qe tregon se eshte klikuar foto gje qe ben punën me sistem pe atraktive </w:t>
      </w:r>
      <w:r w:rsidRPr="003649DB">
        <w:rPr>
          <w:rFonts w:asciiTheme="minorHAnsi" w:hAnsiTheme="minorHAnsi" w:cstheme="minorHAnsi"/>
        </w:rPr>
        <w:t xml:space="preserve">“ </w:t>
      </w:r>
      <w:r w:rsidR="005578D2">
        <w:rPr>
          <w:rFonts w:asciiTheme="minorHAnsi" w:hAnsiTheme="minorHAnsi" w:cstheme="minorHAnsi"/>
        </w:rPr>
        <w:t xml:space="preserve">-          </w:t>
      </w:r>
      <w:r w:rsidRPr="003649DB">
        <w:rPr>
          <w:rFonts w:asciiTheme="minorHAnsi" w:hAnsiTheme="minorHAnsi" w:cstheme="minorHAnsi"/>
          <w:b/>
          <w:bCs/>
        </w:rPr>
        <w:t xml:space="preserve">attractive </w:t>
      </w:r>
    </w:p>
    <w:p w14:paraId="2CE3DDF8" w14:textId="744B817C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>-</w:t>
      </w:r>
      <w:r w:rsidR="00343728">
        <w:rPr>
          <w:rFonts w:asciiTheme="minorHAnsi" w:hAnsiTheme="minorHAnsi" w:cstheme="minorHAnsi"/>
        </w:rPr>
        <w:t>Ka mundësi qe puna e dëshiruar te arrihet me klikime minimale</w:t>
      </w:r>
      <w:r w:rsidRPr="003649DB">
        <w:rPr>
          <w:rFonts w:asciiTheme="minorHAnsi" w:hAnsiTheme="minorHAnsi" w:cstheme="minorHAnsi"/>
        </w:rPr>
        <w:t xml:space="preserve">. - </w:t>
      </w:r>
      <w:r w:rsidRPr="003649DB">
        <w:rPr>
          <w:rFonts w:asciiTheme="minorHAnsi" w:hAnsiTheme="minorHAnsi" w:cstheme="minorHAnsi"/>
          <w:b/>
          <w:bCs/>
        </w:rPr>
        <w:t xml:space="preserve">efficient </w:t>
      </w:r>
    </w:p>
    <w:p w14:paraId="3CC739E7" w14:textId="7307B466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>-</w:t>
      </w:r>
      <w:r w:rsidR="00343728">
        <w:rPr>
          <w:rFonts w:asciiTheme="minorHAnsi" w:hAnsiTheme="minorHAnsi" w:cstheme="minorHAnsi"/>
        </w:rPr>
        <w:t xml:space="preserve">Forma e ndërtimit te sistemit tone bën qe shume pune te kryhen me ane te shkurtesave/komandave  </w:t>
      </w:r>
      <w:r w:rsidRPr="003649DB">
        <w:rPr>
          <w:rFonts w:asciiTheme="minorHAnsi" w:hAnsiTheme="minorHAnsi" w:cstheme="minorHAnsi"/>
        </w:rPr>
        <w:t xml:space="preserve">. - </w:t>
      </w:r>
      <w:r w:rsidRPr="003649DB">
        <w:rPr>
          <w:rFonts w:asciiTheme="minorHAnsi" w:hAnsiTheme="minorHAnsi" w:cstheme="minorHAnsi"/>
          <w:b/>
          <w:bCs/>
        </w:rPr>
        <w:t xml:space="preserve">effective </w:t>
      </w:r>
    </w:p>
    <w:p w14:paraId="5990574C" w14:textId="1F020D28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>-</w:t>
      </w:r>
      <w:r w:rsidR="00343728">
        <w:rPr>
          <w:rFonts w:asciiTheme="minorHAnsi" w:hAnsiTheme="minorHAnsi" w:cstheme="minorHAnsi"/>
        </w:rPr>
        <w:t xml:space="preserve">Linqet ne website, pasi te afrohet kursorsi mbi to do marrin ngjyre tjetër dhe do navigojne ne </w:t>
      </w:r>
      <w:r w:rsidR="00716FB0">
        <w:rPr>
          <w:rFonts w:asciiTheme="minorHAnsi" w:hAnsiTheme="minorHAnsi" w:cstheme="minorHAnsi"/>
        </w:rPr>
        <w:t>faqen e lidhur me ate link</w:t>
      </w:r>
      <w:r w:rsidRPr="003649DB">
        <w:rPr>
          <w:rFonts w:asciiTheme="minorHAnsi" w:hAnsiTheme="minorHAnsi" w:cstheme="minorHAnsi"/>
        </w:rPr>
        <w:t xml:space="preserve">.) - </w:t>
      </w:r>
      <w:r w:rsidRPr="003649DB">
        <w:rPr>
          <w:rFonts w:asciiTheme="minorHAnsi" w:hAnsiTheme="minorHAnsi" w:cstheme="minorHAnsi"/>
          <w:b/>
          <w:bCs/>
        </w:rPr>
        <w:t xml:space="preserve">Easy to learn &amp; attractive </w:t>
      </w:r>
    </w:p>
    <w:p w14:paraId="49253BFC" w14:textId="56375DFD" w:rsidR="003649DB" w:rsidRPr="003649DB" w:rsidRDefault="003649DB" w:rsidP="003649DB">
      <w:pPr>
        <w:rPr>
          <w:rFonts w:cstheme="minorHAnsi"/>
          <w:b/>
          <w:bCs/>
          <w:sz w:val="24"/>
          <w:szCs w:val="24"/>
        </w:rPr>
      </w:pPr>
      <w:r w:rsidRPr="003649DB">
        <w:rPr>
          <w:rFonts w:cstheme="minorHAnsi"/>
          <w:sz w:val="24"/>
          <w:szCs w:val="24"/>
        </w:rPr>
        <w:t>-</w:t>
      </w:r>
      <w:r w:rsidR="00716FB0">
        <w:rPr>
          <w:rFonts w:cstheme="minorHAnsi"/>
          <w:sz w:val="24"/>
          <w:szCs w:val="24"/>
        </w:rPr>
        <w:t>Buttona te ndërtuar dhe dizajnuar ne ate forme qe klikimi mbi ta te mos jetë aq preciz saqë te krijohet vështirësi ne arritjen e klikimit mbi ta</w:t>
      </w:r>
      <w:r w:rsidRPr="003649DB">
        <w:rPr>
          <w:rFonts w:cstheme="minorHAnsi"/>
          <w:sz w:val="24"/>
          <w:szCs w:val="24"/>
        </w:rPr>
        <w:t xml:space="preserve"> – </w:t>
      </w:r>
      <w:r w:rsidRPr="003649DB">
        <w:rPr>
          <w:rFonts w:cstheme="minorHAnsi"/>
          <w:b/>
          <w:bCs/>
          <w:sz w:val="24"/>
          <w:szCs w:val="24"/>
        </w:rPr>
        <w:t>tolerant</w:t>
      </w:r>
    </w:p>
    <w:p w14:paraId="22595008" w14:textId="5436CE15" w:rsidR="003649DB" w:rsidRPr="003649DB" w:rsidRDefault="003649DB" w:rsidP="003649DB">
      <w:pPr>
        <w:rPr>
          <w:rFonts w:cstheme="minorHAnsi"/>
          <w:b/>
          <w:bCs/>
          <w:sz w:val="24"/>
          <w:szCs w:val="24"/>
        </w:rPr>
      </w:pPr>
    </w:p>
    <w:p w14:paraId="35A472F4" w14:textId="2A49AE40" w:rsidR="003649DB" w:rsidRPr="003649DB" w:rsidRDefault="00F413C7" w:rsidP="003649DB">
      <w:pPr>
        <w:pStyle w:val="Heading1"/>
      </w:pPr>
      <w:bookmarkStart w:id="7" w:name="_Toc73400440"/>
      <w:r>
        <w:t>5</w:t>
      </w:r>
      <w:r w:rsidR="003649DB">
        <w:t xml:space="preserve">. </w:t>
      </w:r>
      <w:r w:rsidR="003649DB" w:rsidRPr="003649DB">
        <w:t>Preparing Tasks</w:t>
      </w:r>
      <w:bookmarkEnd w:id="7"/>
      <w:r w:rsidR="003649DB" w:rsidRPr="003649DB">
        <w:t xml:space="preserve"> </w:t>
      </w:r>
    </w:p>
    <w:p w14:paraId="00DAD05D" w14:textId="2D9B6516" w:rsidR="003649DB" w:rsidRPr="003649DB" w:rsidRDefault="00F413C7" w:rsidP="003649DB">
      <w:pPr>
        <w:pStyle w:val="Heading2"/>
      </w:pPr>
      <w:bookmarkStart w:id="8" w:name="_Toc73400441"/>
      <w:r>
        <w:t>5</w:t>
      </w:r>
      <w:r w:rsidR="003649DB">
        <w:t>.1</w:t>
      </w:r>
      <w:r w:rsidR="003649DB" w:rsidRPr="003649DB">
        <w:t xml:space="preserve"> Tasks</w:t>
      </w:r>
      <w:bookmarkEnd w:id="8"/>
      <w:r w:rsidR="003649DB" w:rsidRPr="003649DB">
        <w:t xml:space="preserve"> </w:t>
      </w:r>
    </w:p>
    <w:p w14:paraId="006F4A52" w14:textId="56EF1162" w:rsidR="003649DB" w:rsidRPr="003649DB" w:rsidRDefault="003649DB" w:rsidP="005578D2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</w:rPr>
        <w:t xml:space="preserve"> </w:t>
      </w:r>
    </w:p>
    <w:p w14:paraId="007D5F0C" w14:textId="6138CB22" w:rsidR="005374A1" w:rsidRDefault="00152E88" w:rsidP="005578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1)</w:t>
      </w:r>
      <w:r w:rsidR="005578D2">
        <w:rPr>
          <w:rFonts w:cstheme="minorHAnsi"/>
          <w:sz w:val="24"/>
          <w:szCs w:val="24"/>
        </w:rPr>
        <w:t xml:space="preserve"> Ju lutem regjistrohuni ne sistem</w:t>
      </w:r>
      <w:r w:rsidR="00A906DA">
        <w:rPr>
          <w:rFonts w:cstheme="minorHAnsi"/>
          <w:sz w:val="24"/>
          <w:szCs w:val="24"/>
        </w:rPr>
        <w:t xml:space="preserve"> duke zgjedhur rolin e pacientit</w:t>
      </w:r>
      <w:r w:rsidR="005578D2">
        <w:rPr>
          <w:rFonts w:cstheme="minorHAnsi"/>
          <w:sz w:val="24"/>
          <w:szCs w:val="24"/>
        </w:rPr>
        <w:t xml:space="preserve"> </w:t>
      </w:r>
      <w:r w:rsidR="00A906DA">
        <w:rPr>
          <w:rFonts w:cstheme="minorHAnsi"/>
          <w:sz w:val="24"/>
          <w:szCs w:val="24"/>
        </w:rPr>
        <w:t>dhe duke ofruar keto</w:t>
      </w:r>
      <w:r w:rsidR="00000BA0">
        <w:rPr>
          <w:rFonts w:cstheme="minorHAnsi"/>
          <w:sz w:val="24"/>
          <w:szCs w:val="24"/>
        </w:rPr>
        <w:t xml:space="preserve"> </w:t>
      </w:r>
      <w:r w:rsidR="005578D2">
        <w:rPr>
          <w:rFonts w:cstheme="minorHAnsi"/>
          <w:sz w:val="24"/>
          <w:szCs w:val="24"/>
        </w:rPr>
        <w:t>t</w:t>
      </w:r>
      <w:r w:rsidR="00A906DA" w:rsidRPr="00A906DA">
        <w:rPr>
          <w:rFonts w:ascii="Calibri" w:hAnsi="Calibri" w:cs="Calibri"/>
          <w:sz w:val="24"/>
          <w:szCs w:val="24"/>
        </w:rPr>
        <w:t>ë</w:t>
      </w:r>
      <w:r w:rsidR="005578D2">
        <w:rPr>
          <w:rFonts w:cstheme="minorHAnsi"/>
          <w:sz w:val="24"/>
          <w:szCs w:val="24"/>
        </w:rPr>
        <w:t xml:space="preserve"> dhëna</w:t>
      </w:r>
      <w:r w:rsidR="00A515DC">
        <w:rPr>
          <w:rFonts w:cstheme="minorHAnsi"/>
          <w:sz w:val="24"/>
          <w:szCs w:val="24"/>
        </w:rPr>
        <w:t xml:space="preserve"> </w:t>
      </w:r>
      <w:r w:rsidR="005578D2">
        <w:rPr>
          <w:rFonts w:cstheme="minorHAnsi"/>
          <w:sz w:val="24"/>
          <w:szCs w:val="24"/>
        </w:rPr>
        <w:t>:</w:t>
      </w:r>
    </w:p>
    <w:p w14:paraId="36DB145C" w14:textId="408FBDDC" w:rsidR="005578D2" w:rsidRPr="003649DB" w:rsidRDefault="005578D2" w:rsidP="005578D2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Username: </w:t>
      </w:r>
      <w:r w:rsidR="00D51B39">
        <w:rPr>
          <w:rFonts w:cstheme="minorHAnsi"/>
          <w:sz w:val="24"/>
          <w:szCs w:val="24"/>
        </w:rPr>
        <w:t>...</w:t>
      </w:r>
    </w:p>
    <w:p w14:paraId="4FF314EE" w14:textId="5034F8BD" w:rsidR="003649DB" w:rsidRDefault="005578D2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assword: </w:t>
      </w:r>
      <w:r w:rsidR="00D51B39">
        <w:rPr>
          <w:rFonts w:cstheme="minorHAnsi"/>
          <w:sz w:val="24"/>
          <w:szCs w:val="24"/>
        </w:rPr>
        <w:t>...</w:t>
      </w:r>
    </w:p>
    <w:p w14:paraId="192666D0" w14:textId="14C6125D" w:rsidR="005578D2" w:rsidRDefault="005578D2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Email: </w:t>
      </w:r>
      <w:hyperlink r:id="rId7" w:history="1">
        <w:r w:rsidR="00D51B39" w:rsidRPr="00D51B39">
          <w:rPr>
            <w:rStyle w:val="Hyperlink"/>
            <w:rFonts w:cstheme="minorHAnsi"/>
            <w:color w:val="auto"/>
            <w:sz w:val="24"/>
            <w:szCs w:val="24"/>
            <w:u w:val="none"/>
          </w:rPr>
          <w:t>...</w:t>
        </w:r>
      </w:hyperlink>
    </w:p>
    <w:p w14:paraId="0A848F68" w14:textId="4C539383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DisplayName : ....</w:t>
      </w:r>
    </w:p>
    <w:p w14:paraId="3D4EE906" w14:textId="12EC1805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First Name : ...</w:t>
      </w:r>
    </w:p>
    <w:p w14:paraId="066224BD" w14:textId="1263E4E0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Last Name : ...</w:t>
      </w:r>
    </w:p>
    <w:p w14:paraId="1D5014CF" w14:textId="58CBCDC9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hone : ...</w:t>
      </w:r>
    </w:p>
    <w:p w14:paraId="1DA28B30" w14:textId="1C90197C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ity : ...</w:t>
      </w:r>
    </w:p>
    <w:p w14:paraId="5F2E7546" w14:textId="5FE24D13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reet Name : ...</w:t>
      </w:r>
    </w:p>
    <w:p w14:paraId="07B3ACB8" w14:textId="08E2021C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Zip Code : ...</w:t>
      </w:r>
    </w:p>
    <w:p w14:paraId="6177A99D" w14:textId="209226EC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Gender : M or F</w:t>
      </w:r>
    </w:p>
    <w:p w14:paraId="21EBEBCD" w14:textId="6B7FFB41" w:rsidR="005374A1" w:rsidRDefault="005374A1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ge : ...</w:t>
      </w:r>
    </w:p>
    <w:p w14:paraId="05896C3A" w14:textId="0324E934" w:rsidR="005374A1" w:rsidRDefault="005374A1" w:rsidP="003649DB">
      <w:pPr>
        <w:rPr>
          <w:rFonts w:cstheme="minorHAnsi"/>
          <w:sz w:val="24"/>
          <w:szCs w:val="24"/>
        </w:rPr>
      </w:pPr>
    </w:p>
    <w:p w14:paraId="3F783D41" w14:textId="77777777" w:rsidR="00136528" w:rsidRDefault="00136528" w:rsidP="003649DB">
      <w:pPr>
        <w:rPr>
          <w:rFonts w:cstheme="minorHAnsi"/>
          <w:sz w:val="24"/>
          <w:szCs w:val="24"/>
        </w:rPr>
      </w:pPr>
    </w:p>
    <w:p w14:paraId="6BCF12A4" w14:textId="4CCB874C" w:rsidR="005F71D4" w:rsidRDefault="00152E88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>2)</w:t>
      </w:r>
      <w:r w:rsidR="005F71D4">
        <w:rPr>
          <w:rFonts w:cstheme="minorHAnsi"/>
          <w:sz w:val="24"/>
          <w:szCs w:val="24"/>
        </w:rPr>
        <w:t xml:space="preserve"> </w:t>
      </w:r>
      <w:r w:rsidR="00136528">
        <w:rPr>
          <w:rFonts w:cstheme="minorHAnsi"/>
          <w:sz w:val="24"/>
          <w:szCs w:val="24"/>
        </w:rPr>
        <w:t>Filloni t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 xml:space="preserve"> k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>rkoni doktorrin ose doktorr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>t p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>r t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 xml:space="preserve"> cilin/cil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 xml:space="preserve">t keni nevoj duke </w:t>
      </w:r>
      <w:r w:rsidR="00396D16">
        <w:rPr>
          <w:rFonts w:ascii="Calibri" w:hAnsi="Calibri" w:cs="Calibri"/>
          <w:sz w:val="24"/>
          <w:szCs w:val="24"/>
        </w:rPr>
        <w:t>zgjedhur</w:t>
      </w:r>
      <w:r w:rsidR="00136528">
        <w:rPr>
          <w:rFonts w:ascii="Calibri" w:hAnsi="Calibri" w:cs="Calibri"/>
          <w:sz w:val="24"/>
          <w:szCs w:val="24"/>
        </w:rPr>
        <w:t xml:space="preserve"> t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 xml:space="preserve"> pakt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>n nj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>r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>n nga preferencat e m</w:t>
      </w:r>
      <w:r w:rsidR="00136528" w:rsidRPr="00136528">
        <w:rPr>
          <w:rFonts w:ascii="Calibri" w:hAnsi="Calibri" w:cs="Calibri"/>
          <w:sz w:val="24"/>
          <w:szCs w:val="24"/>
        </w:rPr>
        <w:t>ë</w:t>
      </w:r>
      <w:r w:rsidR="00136528">
        <w:rPr>
          <w:rFonts w:ascii="Calibri" w:hAnsi="Calibri" w:cs="Calibri"/>
          <w:sz w:val="24"/>
          <w:szCs w:val="24"/>
        </w:rPr>
        <w:t xml:space="preserve"> poshtme </w:t>
      </w:r>
      <w:r w:rsidR="005F71D4">
        <w:rPr>
          <w:rFonts w:cstheme="minorHAnsi"/>
          <w:sz w:val="24"/>
          <w:szCs w:val="24"/>
        </w:rPr>
        <w:t>:</w:t>
      </w:r>
    </w:p>
    <w:p w14:paraId="1A55CB29" w14:textId="30AE96D0" w:rsidR="005F71D4" w:rsidRDefault="005F71D4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396D16">
        <w:rPr>
          <w:rFonts w:cstheme="minorHAnsi"/>
          <w:sz w:val="24"/>
          <w:szCs w:val="24"/>
        </w:rPr>
        <w:t>N</w:t>
      </w:r>
      <w:r w:rsidR="00396D16" w:rsidRPr="00396D16">
        <w:rPr>
          <w:rFonts w:ascii="Calibri" w:hAnsi="Calibri" w:cs="Calibri"/>
          <w:sz w:val="24"/>
          <w:szCs w:val="24"/>
        </w:rPr>
        <w:t>ë</w:t>
      </w:r>
      <w:r w:rsidR="00396D16">
        <w:rPr>
          <w:rFonts w:ascii="Calibri" w:hAnsi="Calibri" w:cs="Calibri"/>
          <w:sz w:val="24"/>
          <w:szCs w:val="24"/>
        </w:rPr>
        <w:t xml:space="preserve"> baz</w:t>
      </w:r>
      <w:r w:rsidR="00396D16" w:rsidRPr="00396D16">
        <w:rPr>
          <w:rFonts w:ascii="Calibri" w:hAnsi="Calibri" w:cs="Calibri"/>
          <w:sz w:val="24"/>
          <w:szCs w:val="24"/>
        </w:rPr>
        <w:t>ë</w:t>
      </w:r>
      <w:r w:rsidR="00396D16">
        <w:rPr>
          <w:rFonts w:ascii="Calibri" w:hAnsi="Calibri" w:cs="Calibri"/>
          <w:sz w:val="24"/>
          <w:szCs w:val="24"/>
        </w:rPr>
        <w:t xml:space="preserve"> t</w:t>
      </w:r>
      <w:r w:rsidR="00396D16" w:rsidRPr="00396D16">
        <w:rPr>
          <w:rFonts w:ascii="Calibri" w:hAnsi="Calibri" w:cs="Calibri"/>
          <w:sz w:val="24"/>
          <w:szCs w:val="24"/>
        </w:rPr>
        <w:t>ë</w:t>
      </w:r>
      <w:r w:rsidR="00396D16">
        <w:rPr>
          <w:rFonts w:ascii="Calibri" w:hAnsi="Calibri" w:cs="Calibri"/>
          <w:sz w:val="24"/>
          <w:szCs w:val="24"/>
        </w:rPr>
        <w:t xml:space="preserve"> </w:t>
      </w:r>
      <w:r w:rsidR="00396D16">
        <w:rPr>
          <w:rFonts w:cstheme="minorHAnsi"/>
          <w:sz w:val="24"/>
          <w:szCs w:val="24"/>
        </w:rPr>
        <w:t>s</w:t>
      </w:r>
      <w:r w:rsidR="00136528">
        <w:rPr>
          <w:rFonts w:cstheme="minorHAnsi"/>
          <w:sz w:val="24"/>
          <w:szCs w:val="24"/>
        </w:rPr>
        <w:t>pecialit</w:t>
      </w:r>
      <w:r w:rsidR="00396D16">
        <w:rPr>
          <w:rFonts w:cstheme="minorHAnsi"/>
          <w:sz w:val="24"/>
          <w:szCs w:val="24"/>
        </w:rPr>
        <w:t>etit</w:t>
      </w:r>
      <w:r w:rsidR="006B37E4">
        <w:rPr>
          <w:rFonts w:cstheme="minorHAnsi"/>
          <w:sz w:val="24"/>
          <w:szCs w:val="24"/>
        </w:rPr>
        <w:t xml:space="preserve"> </w:t>
      </w:r>
      <w:r w:rsidR="00396D16">
        <w:rPr>
          <w:rFonts w:cstheme="minorHAnsi"/>
          <w:sz w:val="24"/>
          <w:szCs w:val="24"/>
        </w:rPr>
        <w:t>t</w:t>
      </w:r>
      <w:r w:rsidR="00396D16" w:rsidRPr="00396D16">
        <w:rPr>
          <w:rFonts w:ascii="Calibri" w:hAnsi="Calibri" w:cs="Calibri"/>
          <w:sz w:val="24"/>
          <w:szCs w:val="24"/>
        </w:rPr>
        <w:t>ë</w:t>
      </w:r>
      <w:r w:rsidR="006B37E4">
        <w:rPr>
          <w:rFonts w:cstheme="minorHAnsi"/>
          <w:sz w:val="24"/>
          <w:szCs w:val="24"/>
        </w:rPr>
        <w:t xml:space="preserve"> doktor</w:t>
      </w:r>
      <w:r w:rsidR="006B37E4" w:rsidRPr="006B37E4">
        <w:rPr>
          <w:rFonts w:ascii="Calibri" w:hAnsi="Calibri" w:cs="Calibri"/>
          <w:sz w:val="24"/>
          <w:szCs w:val="24"/>
        </w:rPr>
        <w:t>ë</w:t>
      </w:r>
      <w:r w:rsidR="006B37E4">
        <w:rPr>
          <w:rFonts w:ascii="Calibri" w:hAnsi="Calibri" w:cs="Calibri"/>
          <w:sz w:val="24"/>
          <w:szCs w:val="24"/>
        </w:rPr>
        <w:t>ve.</w:t>
      </w:r>
    </w:p>
    <w:p w14:paraId="3E60C161" w14:textId="43A51068" w:rsidR="005F71D4" w:rsidRDefault="005F71D4" w:rsidP="003649DB">
      <w:pPr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6B37E4">
        <w:rPr>
          <w:rFonts w:cstheme="minorHAnsi"/>
          <w:sz w:val="24"/>
          <w:szCs w:val="24"/>
        </w:rPr>
        <w:t>N</w:t>
      </w:r>
      <w:r w:rsidR="006B37E4" w:rsidRPr="006B37E4">
        <w:rPr>
          <w:rFonts w:ascii="Calibri" w:hAnsi="Calibri" w:cs="Calibri"/>
          <w:sz w:val="24"/>
          <w:szCs w:val="24"/>
        </w:rPr>
        <w:t>ë</w:t>
      </w:r>
      <w:r w:rsidR="006B37E4">
        <w:rPr>
          <w:rFonts w:ascii="Calibri" w:hAnsi="Calibri" w:cs="Calibri"/>
          <w:sz w:val="24"/>
          <w:szCs w:val="24"/>
        </w:rPr>
        <w:t xml:space="preserve"> baz</w:t>
      </w:r>
      <w:r w:rsidR="006B37E4" w:rsidRPr="006B37E4">
        <w:rPr>
          <w:rFonts w:ascii="Calibri" w:hAnsi="Calibri" w:cs="Calibri"/>
          <w:sz w:val="24"/>
          <w:szCs w:val="24"/>
        </w:rPr>
        <w:t>ë</w:t>
      </w:r>
      <w:r w:rsidR="006B37E4">
        <w:rPr>
          <w:rFonts w:ascii="Calibri" w:hAnsi="Calibri" w:cs="Calibri"/>
          <w:sz w:val="24"/>
          <w:szCs w:val="24"/>
        </w:rPr>
        <w:t xml:space="preserve"> t</w:t>
      </w:r>
      <w:r w:rsidR="006B37E4" w:rsidRPr="006B37E4">
        <w:rPr>
          <w:rFonts w:ascii="Calibri" w:hAnsi="Calibri" w:cs="Calibri"/>
          <w:sz w:val="24"/>
          <w:szCs w:val="24"/>
        </w:rPr>
        <w:t>ë</w:t>
      </w:r>
      <w:r w:rsidR="006B37E4">
        <w:rPr>
          <w:rFonts w:ascii="Calibri" w:hAnsi="Calibri" w:cs="Calibri"/>
          <w:sz w:val="24"/>
          <w:szCs w:val="24"/>
        </w:rPr>
        <w:t xml:space="preserve"> lokacionit ku ju gjendeni ose ndonj</w:t>
      </w:r>
      <w:r w:rsidR="006B37E4" w:rsidRPr="006B37E4">
        <w:rPr>
          <w:rFonts w:ascii="Calibri" w:hAnsi="Calibri" w:cs="Calibri"/>
          <w:sz w:val="24"/>
          <w:szCs w:val="24"/>
        </w:rPr>
        <w:t>ë</w:t>
      </w:r>
      <w:r w:rsidR="006B37E4">
        <w:rPr>
          <w:rFonts w:ascii="Calibri" w:hAnsi="Calibri" w:cs="Calibri"/>
          <w:sz w:val="24"/>
          <w:szCs w:val="24"/>
        </w:rPr>
        <w:t xml:space="preserve"> lokacion t</w:t>
      </w:r>
      <w:r w:rsidR="006B37E4" w:rsidRPr="006B37E4">
        <w:rPr>
          <w:rFonts w:ascii="Calibri" w:hAnsi="Calibri" w:cs="Calibri"/>
          <w:sz w:val="24"/>
          <w:szCs w:val="24"/>
        </w:rPr>
        <w:t>ë</w:t>
      </w:r>
      <w:r w:rsidR="006B37E4">
        <w:rPr>
          <w:rFonts w:ascii="Calibri" w:hAnsi="Calibri" w:cs="Calibri"/>
          <w:sz w:val="24"/>
          <w:szCs w:val="24"/>
        </w:rPr>
        <w:t xml:space="preserve"> cilin ju e shenoni.</w:t>
      </w:r>
    </w:p>
    <w:p w14:paraId="4F5B5BE7" w14:textId="2EC49D96" w:rsidR="009A7638" w:rsidRDefault="006B37E4" w:rsidP="003649D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N</w:t>
      </w:r>
      <w:r w:rsidRPr="006B37E4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baz</w:t>
      </w:r>
      <w:r w:rsidRPr="006B37E4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t</w:t>
      </w:r>
      <w:r w:rsidRPr="006B37E4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sh</w:t>
      </w:r>
      <w:r w:rsidRPr="006B37E4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rbimeve q</w:t>
      </w:r>
      <w:r w:rsidRPr="006B37E4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doktorri i ofron.</w:t>
      </w:r>
    </w:p>
    <w:p w14:paraId="4FA03A61" w14:textId="2B0EE293" w:rsidR="005F71D4" w:rsidRPr="00436E71" w:rsidRDefault="009A7638" w:rsidP="00436E71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N</w:t>
      </w:r>
      <w:r w:rsidRPr="009A7638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baz</w:t>
      </w:r>
      <w:r w:rsidRPr="009A7638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t</w:t>
      </w:r>
      <w:r w:rsidRPr="009A7638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dat</w:t>
      </w:r>
      <w:r w:rsidRPr="009A7638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s kur doktor</w:t>
      </w:r>
      <w:r w:rsidRPr="009A7638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t jan</w:t>
      </w:r>
      <w:r w:rsidRPr="009A7638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t</w:t>
      </w:r>
      <w:r w:rsidRPr="009A7638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lir</w:t>
      </w:r>
      <w:r w:rsidRPr="009A7638">
        <w:rPr>
          <w:rFonts w:ascii="Calibri" w:hAnsi="Calibri" w:cs="Calibri"/>
          <w:sz w:val="24"/>
          <w:szCs w:val="24"/>
        </w:rPr>
        <w:t>ë</w:t>
      </w:r>
      <w:r w:rsidR="00885278">
        <w:rPr>
          <w:rFonts w:ascii="Calibri" w:hAnsi="Calibri" w:cs="Calibri"/>
          <w:sz w:val="24"/>
          <w:szCs w:val="24"/>
        </w:rPr>
        <w:t>/ka vend p</w:t>
      </w:r>
      <w:r w:rsidR="00885278" w:rsidRPr="00885278">
        <w:rPr>
          <w:rFonts w:ascii="Calibri" w:hAnsi="Calibri" w:cs="Calibri"/>
          <w:sz w:val="24"/>
          <w:szCs w:val="24"/>
        </w:rPr>
        <w:t>ë</w:t>
      </w:r>
      <w:r w:rsidR="00885278">
        <w:rPr>
          <w:rFonts w:ascii="Calibri" w:hAnsi="Calibri" w:cs="Calibri"/>
          <w:sz w:val="24"/>
          <w:szCs w:val="24"/>
        </w:rPr>
        <w:t>r caktim termini(appointment)</w:t>
      </w:r>
      <w:r>
        <w:rPr>
          <w:rFonts w:ascii="Calibri" w:hAnsi="Calibri" w:cs="Calibri"/>
          <w:sz w:val="24"/>
          <w:szCs w:val="24"/>
        </w:rPr>
        <w:t>.</w:t>
      </w:r>
    </w:p>
    <w:p w14:paraId="428EC6D8" w14:textId="48A950BC" w:rsidR="002B1519" w:rsidRDefault="002B1519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4) Zgjedhni njërin prej doktorëve </w:t>
      </w:r>
      <w:r w:rsidR="00436E71">
        <w:rPr>
          <w:rFonts w:cstheme="minorHAnsi"/>
          <w:sz w:val="24"/>
          <w:szCs w:val="24"/>
        </w:rPr>
        <w:t>t</w:t>
      </w:r>
      <w:r w:rsidR="00436E71" w:rsidRPr="00436E71">
        <w:rPr>
          <w:rFonts w:ascii="Calibri" w:hAnsi="Calibri" w:cs="Calibri"/>
          <w:sz w:val="24"/>
          <w:szCs w:val="24"/>
        </w:rPr>
        <w:t>ë</w:t>
      </w:r>
      <w:r w:rsidR="00436E71">
        <w:rPr>
          <w:rFonts w:ascii="Calibri" w:hAnsi="Calibri" w:cs="Calibri"/>
          <w:sz w:val="24"/>
          <w:szCs w:val="24"/>
        </w:rPr>
        <w:t xml:space="preserve"> shfaqur si rezultat i k</w:t>
      </w:r>
      <w:r w:rsidR="00436E71" w:rsidRPr="00436E71">
        <w:rPr>
          <w:rFonts w:ascii="Calibri" w:hAnsi="Calibri" w:cs="Calibri"/>
          <w:sz w:val="24"/>
          <w:szCs w:val="24"/>
        </w:rPr>
        <w:t>ë</w:t>
      </w:r>
      <w:r w:rsidR="00436E71">
        <w:rPr>
          <w:rFonts w:ascii="Calibri" w:hAnsi="Calibri" w:cs="Calibri"/>
          <w:sz w:val="24"/>
          <w:szCs w:val="24"/>
        </w:rPr>
        <w:t xml:space="preserve">rkimit </w:t>
      </w:r>
      <w:r>
        <w:rPr>
          <w:rFonts w:cstheme="minorHAnsi"/>
          <w:sz w:val="24"/>
          <w:szCs w:val="24"/>
        </w:rPr>
        <w:t>tek i cili dëshironi t</w:t>
      </w:r>
      <w:r w:rsidR="00436E71" w:rsidRPr="00436E71">
        <w:rPr>
          <w:rFonts w:ascii="Calibri" w:hAnsi="Calibri" w:cs="Calibri"/>
          <w:sz w:val="24"/>
          <w:szCs w:val="24"/>
        </w:rPr>
        <w:t>ë</w:t>
      </w:r>
      <w:r w:rsidR="00436E71">
        <w:rPr>
          <w:rFonts w:ascii="Calibri" w:hAnsi="Calibri" w:cs="Calibri"/>
          <w:sz w:val="24"/>
          <w:szCs w:val="24"/>
        </w:rPr>
        <w:t xml:space="preserve"> caktoni </w:t>
      </w:r>
      <w:r w:rsidR="00436E71">
        <w:rPr>
          <w:rFonts w:cstheme="minorHAnsi"/>
          <w:sz w:val="24"/>
          <w:szCs w:val="24"/>
        </w:rPr>
        <w:t>t</w:t>
      </w:r>
      <w:r w:rsidR="00436E71" w:rsidRPr="00436E71">
        <w:rPr>
          <w:rFonts w:ascii="Calibri" w:hAnsi="Calibri" w:cs="Calibri"/>
          <w:sz w:val="24"/>
          <w:szCs w:val="24"/>
        </w:rPr>
        <w:t>ë</w:t>
      </w:r>
      <w:r w:rsidR="00436E71">
        <w:rPr>
          <w:rFonts w:ascii="Calibri" w:hAnsi="Calibri" w:cs="Calibri"/>
          <w:sz w:val="24"/>
          <w:szCs w:val="24"/>
        </w:rPr>
        <w:t xml:space="preserve">rmin </w:t>
      </w:r>
      <w:r>
        <w:rPr>
          <w:rFonts w:cstheme="minorHAnsi"/>
          <w:sz w:val="24"/>
          <w:szCs w:val="24"/>
        </w:rPr>
        <w:t>:</w:t>
      </w:r>
    </w:p>
    <w:p w14:paraId="44F18E25" w14:textId="67C4C0BD" w:rsidR="002B1519" w:rsidRDefault="002B1519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a) x doktori, b) y doktori, </w:t>
      </w:r>
      <w:r w:rsidR="00B7519E">
        <w:rPr>
          <w:rFonts w:cstheme="minorHAnsi"/>
          <w:sz w:val="24"/>
          <w:szCs w:val="24"/>
        </w:rPr>
        <w:t>c</w:t>
      </w:r>
      <w:r>
        <w:rPr>
          <w:rFonts w:cstheme="minorHAnsi"/>
          <w:sz w:val="24"/>
          <w:szCs w:val="24"/>
        </w:rPr>
        <w:t>) z doktori</w:t>
      </w:r>
    </w:p>
    <w:p w14:paraId="7D28FA1F" w14:textId="3B5B0F7F" w:rsidR="00B7519E" w:rsidRDefault="00B7519E" w:rsidP="003649DB">
      <w:pPr>
        <w:rPr>
          <w:rFonts w:ascii="Calibri" w:hAnsi="Calibri" w:cs="Calibri"/>
          <w:sz w:val="24"/>
          <w:szCs w:val="24"/>
        </w:rPr>
      </w:pPr>
      <w:r>
        <w:rPr>
          <w:rFonts w:cstheme="minorHAnsi"/>
          <w:sz w:val="24"/>
          <w:szCs w:val="24"/>
        </w:rPr>
        <w:t>5) Caktoni terminin tek doktori q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keni zgjedhur duke ofruan disa t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dh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na si : </w:t>
      </w:r>
    </w:p>
    <w:p w14:paraId="34244F1F" w14:textId="77777777" w:rsidR="00B7519E" w:rsidRDefault="00B7519E" w:rsidP="003649D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 xml:space="preserve">- Numri i telefonit : i cili automatikisht 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sht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i shenuar nga e dh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na q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keni ofruan gjat regjistrimit dhe jeni i lir</w:t>
      </w:r>
      <w:r w:rsidRPr="00B7519E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ta ndryshoni.</w:t>
      </w:r>
    </w:p>
    <w:p w14:paraId="55875DB6" w14:textId="0F6AA616" w:rsidR="001369B6" w:rsidRDefault="00B7519E" w:rsidP="003649D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</w:t>
      </w:r>
      <w:r w:rsidR="001369B6">
        <w:rPr>
          <w:rFonts w:ascii="Calibri" w:hAnsi="Calibri" w:cs="Calibri"/>
          <w:sz w:val="24"/>
          <w:szCs w:val="24"/>
        </w:rPr>
        <w:t xml:space="preserve"> Arsyeja e vizit</w:t>
      </w:r>
      <w:r w:rsidR="001369B6" w:rsidRPr="001369B6">
        <w:rPr>
          <w:rFonts w:ascii="Calibri" w:hAnsi="Calibri" w:cs="Calibri"/>
          <w:sz w:val="24"/>
          <w:szCs w:val="24"/>
        </w:rPr>
        <w:t>ë</w:t>
      </w:r>
      <w:r w:rsidR="001369B6">
        <w:rPr>
          <w:rFonts w:ascii="Calibri" w:hAnsi="Calibri" w:cs="Calibri"/>
          <w:sz w:val="24"/>
          <w:szCs w:val="24"/>
        </w:rPr>
        <w:t>s : Nj</w:t>
      </w:r>
      <w:r w:rsidR="001369B6" w:rsidRPr="001369B6">
        <w:rPr>
          <w:rFonts w:ascii="Calibri" w:hAnsi="Calibri" w:cs="Calibri"/>
          <w:sz w:val="24"/>
          <w:szCs w:val="24"/>
        </w:rPr>
        <w:t>ë</w:t>
      </w:r>
      <w:r w:rsidR="001369B6">
        <w:rPr>
          <w:rFonts w:ascii="Calibri" w:hAnsi="Calibri" w:cs="Calibri"/>
          <w:sz w:val="24"/>
          <w:szCs w:val="24"/>
        </w:rPr>
        <w:t>ra ose disa nga sh</w:t>
      </w:r>
      <w:r w:rsidR="001369B6" w:rsidRPr="001369B6">
        <w:rPr>
          <w:rFonts w:ascii="Calibri" w:hAnsi="Calibri" w:cs="Calibri"/>
          <w:sz w:val="24"/>
          <w:szCs w:val="24"/>
        </w:rPr>
        <w:t>ë</w:t>
      </w:r>
      <w:r w:rsidR="001369B6">
        <w:rPr>
          <w:rFonts w:ascii="Calibri" w:hAnsi="Calibri" w:cs="Calibri"/>
          <w:sz w:val="24"/>
          <w:szCs w:val="24"/>
        </w:rPr>
        <w:t>rbimet q</w:t>
      </w:r>
      <w:r w:rsidR="001369B6" w:rsidRPr="001369B6">
        <w:rPr>
          <w:rFonts w:ascii="Calibri" w:hAnsi="Calibri" w:cs="Calibri"/>
          <w:sz w:val="24"/>
          <w:szCs w:val="24"/>
        </w:rPr>
        <w:t>ë</w:t>
      </w:r>
      <w:r w:rsidR="001369B6">
        <w:rPr>
          <w:rFonts w:ascii="Calibri" w:hAnsi="Calibri" w:cs="Calibri"/>
          <w:sz w:val="24"/>
          <w:szCs w:val="24"/>
        </w:rPr>
        <w:t xml:space="preserve"> ai doktor i ofron.</w:t>
      </w:r>
    </w:p>
    <w:p w14:paraId="2F6E42FF" w14:textId="39D1C5D7" w:rsidR="00B7519E" w:rsidRDefault="001369B6" w:rsidP="003649D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Data e d</w:t>
      </w:r>
      <w:r w:rsidRPr="001369B6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shiruar p</w:t>
      </w:r>
      <w:r w:rsidRPr="001369B6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r vizit : Nj</w:t>
      </w:r>
      <w:r w:rsidRPr="001369B6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nga datat kur doktori </w:t>
      </w:r>
      <w:r w:rsidRPr="001369B6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sht</w:t>
      </w:r>
      <w:r w:rsidRPr="001369B6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i lir</w:t>
      </w:r>
      <w:r w:rsidRPr="001369B6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.</w:t>
      </w:r>
    </w:p>
    <w:p w14:paraId="3F9F9229" w14:textId="27746FFB" w:rsidR="001369B6" w:rsidRPr="00B7519E" w:rsidRDefault="004806BB" w:rsidP="003649DB">
      <w:pPr>
        <w:rPr>
          <w:rFonts w:ascii="Calibri" w:hAnsi="Calibri" w:cs="Calibri"/>
          <w:sz w:val="24"/>
          <w:szCs w:val="24"/>
        </w:rPr>
      </w:pPr>
      <w:r>
        <w:rPr>
          <w:rFonts w:ascii="Calibri" w:hAnsi="Calibri" w:cs="Calibri"/>
          <w:sz w:val="24"/>
          <w:szCs w:val="24"/>
        </w:rPr>
        <w:t>- Note : Nj</w:t>
      </w:r>
      <w:r w:rsidRPr="004806BB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 xml:space="preserve"> shenim p</w:t>
      </w:r>
      <w:r w:rsidRPr="004806BB">
        <w:rPr>
          <w:rFonts w:ascii="Calibri" w:hAnsi="Calibri" w:cs="Calibri"/>
          <w:sz w:val="24"/>
          <w:szCs w:val="24"/>
        </w:rPr>
        <w:t>ë</w:t>
      </w:r>
      <w:r>
        <w:rPr>
          <w:rFonts w:ascii="Calibri" w:hAnsi="Calibri" w:cs="Calibri"/>
          <w:sz w:val="24"/>
          <w:szCs w:val="24"/>
        </w:rPr>
        <w:t>r doktorin.</w:t>
      </w:r>
    </w:p>
    <w:p w14:paraId="288108EF" w14:textId="387A824B" w:rsidR="003649DB" w:rsidRPr="003649DB" w:rsidRDefault="00F413C7" w:rsidP="00F413C7">
      <w:pPr>
        <w:pStyle w:val="Heading2"/>
        <w:rPr>
          <w:rFonts w:asciiTheme="minorHAnsi" w:hAnsiTheme="minorHAnsi" w:cstheme="minorHAnsi"/>
          <w:sz w:val="24"/>
          <w:szCs w:val="24"/>
        </w:rPr>
      </w:pPr>
      <w:bookmarkStart w:id="9" w:name="_Toc73400442"/>
      <w:r>
        <w:t xml:space="preserve">5.2 </w:t>
      </w:r>
      <w:r w:rsidR="003649DB" w:rsidRPr="003649DB">
        <w:rPr>
          <w:rFonts w:asciiTheme="minorHAnsi" w:hAnsiTheme="minorHAnsi" w:cstheme="minorHAnsi"/>
          <w:sz w:val="24"/>
          <w:szCs w:val="24"/>
        </w:rPr>
        <w:t>Preparing Testing Materials</w:t>
      </w:r>
      <w:bookmarkEnd w:id="9"/>
      <w:r w:rsidR="003649DB" w:rsidRPr="003649DB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9408AF1" w14:textId="77777777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  <w:b/>
          <w:bCs/>
        </w:rPr>
        <w:t xml:space="preserve">B. Demographics Questionnaire </w:t>
      </w:r>
    </w:p>
    <w:p w14:paraId="58DA8D87" w14:textId="230CD1ED" w:rsidR="003649DB" w:rsidRDefault="00152E88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 Edukimi: Cfare lloj edukimi keni te përfunduar?</w:t>
      </w:r>
    </w:p>
    <w:p w14:paraId="3DDE30DD" w14:textId="355AF80F" w:rsidR="00152E88" w:rsidRDefault="00152E88" w:rsidP="00152E88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hkollën e mesme te ulet</w:t>
      </w:r>
    </w:p>
    <w:p w14:paraId="066E1FE5" w14:textId="77F60EF3" w:rsidR="00152E88" w:rsidRDefault="00152E88" w:rsidP="00152E88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hkollën e mesme te larte</w:t>
      </w:r>
    </w:p>
    <w:p w14:paraId="35A88A25" w14:textId="68379816" w:rsidR="00152E88" w:rsidRDefault="00152E88" w:rsidP="00152E88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udime universitare</w:t>
      </w:r>
    </w:p>
    <w:p w14:paraId="37D27031" w14:textId="1AC6844D" w:rsidR="00152E88" w:rsidRDefault="00152E88" w:rsidP="00152E88">
      <w:pPr>
        <w:pStyle w:val="ListParagraph"/>
        <w:numPr>
          <w:ilvl w:val="0"/>
          <w:numId w:val="4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Studime pasuniversitare</w:t>
      </w:r>
    </w:p>
    <w:p w14:paraId="4CCE49E0" w14:textId="259B4B8C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 Gjinia: çfarë gjinie keni?</w:t>
      </w:r>
    </w:p>
    <w:p w14:paraId="51ADF0EE" w14:textId="4B9207AF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: Mashkull</w:t>
      </w:r>
    </w:p>
    <w:p w14:paraId="3C3DAB4D" w14:textId="1D6164A3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B: femër </w:t>
      </w:r>
    </w:p>
    <w:p w14:paraId="3C5E82ED" w14:textId="7F116D5B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C: Nuk preferoj te pergjigjem </w:t>
      </w:r>
    </w:p>
    <w:p w14:paraId="5A9D4746" w14:textId="727E22B3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 Statusi martesor: A jeni i/e martuar?</w:t>
      </w:r>
    </w:p>
    <w:p w14:paraId="6C060FC8" w14:textId="1D3151FC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: Po</w:t>
      </w:r>
    </w:p>
    <w:p w14:paraId="0823042C" w14:textId="14C67086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B: Jo</w:t>
      </w:r>
    </w:p>
    <w:p w14:paraId="1BD772FD" w14:textId="06851384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: çështje private</w:t>
      </w:r>
    </w:p>
    <w:p w14:paraId="3A4A5DA2" w14:textId="709D487B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 Nacionaliteti: Iu lutem zgjedhni nacionalitetin tuaj?</w:t>
      </w:r>
    </w:p>
    <w:p w14:paraId="5CF27E88" w14:textId="01B0E67D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A: Kosovar/e</w:t>
      </w:r>
    </w:p>
    <w:p w14:paraId="7A87075F" w14:textId="57172E73" w:rsid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lastRenderedPageBreak/>
        <w:t xml:space="preserve">B: Shqipetar/e </w:t>
      </w:r>
    </w:p>
    <w:p w14:paraId="2F5DD1D6" w14:textId="545ED5E9" w:rsidR="00152E88" w:rsidRPr="00152E88" w:rsidRDefault="00152E88" w:rsidP="00152E88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C: Tjeter</w:t>
      </w:r>
    </w:p>
    <w:p w14:paraId="494CB2C1" w14:textId="77777777" w:rsidR="003649DB" w:rsidRPr="003649DB" w:rsidRDefault="003649DB" w:rsidP="003649DB">
      <w:pPr>
        <w:pStyle w:val="Default"/>
        <w:rPr>
          <w:rFonts w:asciiTheme="minorHAnsi" w:hAnsiTheme="minorHAnsi" w:cstheme="minorHAnsi"/>
        </w:rPr>
      </w:pPr>
      <w:r w:rsidRPr="003649DB">
        <w:rPr>
          <w:rFonts w:asciiTheme="minorHAnsi" w:hAnsiTheme="minorHAnsi" w:cstheme="minorHAnsi"/>
          <w:b/>
          <w:bCs/>
        </w:rPr>
        <w:t xml:space="preserve">C. Post-task Questionnaire </w:t>
      </w:r>
    </w:p>
    <w:p w14:paraId="71C25AF0" w14:textId="3ECA89BC" w:rsidR="003649DB" w:rsidRDefault="005F6FDF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- </w:t>
      </w:r>
      <w:r w:rsidR="00D02DC2">
        <w:rPr>
          <w:rFonts w:cstheme="minorHAnsi"/>
          <w:sz w:val="24"/>
          <w:szCs w:val="24"/>
        </w:rPr>
        <w:t>Me ndihmën e këtij opsioni kisha mundësi te kryej kete pune me:</w:t>
      </w:r>
    </w:p>
    <w:p w14:paraId="1A27997A" w14:textId="4D949EA9" w:rsidR="005F6FDF" w:rsidRDefault="005F6FDF" w:rsidP="005F6FDF">
      <w:pPr>
        <w:ind w:firstLine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Shume lehtësi – lehtësi – ashtu – vështirësi – shume vështirësi  </w:t>
      </w:r>
    </w:p>
    <w:p w14:paraId="1B7139EA" w14:textId="0BED5DE9" w:rsidR="005F6FDF" w:rsidRDefault="005F6FDF" w:rsidP="005F6FD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Mendova se sistemi ishte i lehte te perdoret?</w:t>
      </w:r>
    </w:p>
    <w:p w14:paraId="2C386D1E" w14:textId="12BBCD92" w:rsidR="005F6FDF" w:rsidRDefault="005F6FDF" w:rsidP="005F6FDF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Po</w:t>
      </w:r>
    </w:p>
    <w:p w14:paraId="49CA1D1A" w14:textId="237BC95B" w:rsidR="005F6FDF" w:rsidRDefault="005F6FDF" w:rsidP="005F6FDF">
      <w:pPr>
        <w:pStyle w:val="ListParagraph"/>
        <w:numPr>
          <w:ilvl w:val="0"/>
          <w:numId w:val="8"/>
        </w:num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o</w:t>
      </w:r>
    </w:p>
    <w:p w14:paraId="5EE87037" w14:textId="7626A5A6" w:rsidR="005F6FDF" w:rsidRDefault="005F6FDF" w:rsidP="005F6FD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Ndjeja vetëbesim gjate përdorimit te sistemit</w:t>
      </w:r>
    </w:p>
    <w:p w14:paraId="0A523D25" w14:textId="5FBC6413" w:rsidR="005F6FDF" w:rsidRDefault="005F6FDF" w:rsidP="005F6FD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Pak 0 1 2 3 4 5 6 7 8 9 10 Shume </w:t>
      </w:r>
    </w:p>
    <w:p w14:paraId="625E901A" w14:textId="60CB1294" w:rsidR="005F6FDF" w:rsidRPr="005F6FDF" w:rsidRDefault="005F6FDF" w:rsidP="005F6FDF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Sa i suksesshëm ishit gjate kryerje se x punës ne sistem?</w:t>
      </w:r>
    </w:p>
    <w:p w14:paraId="05494389" w14:textId="107E61CE" w:rsidR="003649DB" w:rsidRPr="003649DB" w:rsidRDefault="005F6FDF" w:rsidP="003649DB">
      <w:pPr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Ne rregull</w:t>
      </w:r>
      <w:r>
        <w:rPr>
          <w:rFonts w:cstheme="minorHAnsi"/>
          <w:sz w:val="24"/>
          <w:szCs w:val="24"/>
        </w:rPr>
        <w:tab/>
        <w:t>-</w:t>
      </w:r>
      <w:r>
        <w:rPr>
          <w:rFonts w:cstheme="minorHAnsi"/>
          <w:sz w:val="24"/>
          <w:szCs w:val="24"/>
        </w:rPr>
        <w:tab/>
        <w:t>Kënaqshëm</w:t>
      </w:r>
      <w:r>
        <w:rPr>
          <w:rFonts w:cstheme="minorHAnsi"/>
          <w:sz w:val="24"/>
          <w:szCs w:val="24"/>
        </w:rPr>
        <w:tab/>
        <w:t>-</w:t>
      </w:r>
      <w:r>
        <w:rPr>
          <w:rFonts w:cstheme="minorHAnsi"/>
          <w:sz w:val="24"/>
          <w:szCs w:val="24"/>
        </w:rPr>
        <w:tab/>
        <w:t xml:space="preserve">Perfekt </w:t>
      </w:r>
    </w:p>
    <w:p w14:paraId="31A1C61D" w14:textId="77777777" w:rsidR="0010511F" w:rsidRDefault="0010511F" w:rsidP="00F413C7">
      <w:pPr>
        <w:pStyle w:val="Heading1"/>
      </w:pPr>
      <w:bookmarkStart w:id="10" w:name="_Toc73400443"/>
    </w:p>
    <w:p w14:paraId="1EE1D595" w14:textId="77777777" w:rsidR="0010511F" w:rsidRDefault="0010511F" w:rsidP="00F413C7">
      <w:pPr>
        <w:pStyle w:val="Heading1"/>
      </w:pPr>
    </w:p>
    <w:p w14:paraId="13585BDB" w14:textId="77777777" w:rsidR="0010511F" w:rsidRDefault="0010511F" w:rsidP="00F413C7">
      <w:pPr>
        <w:pStyle w:val="Heading1"/>
      </w:pPr>
    </w:p>
    <w:p w14:paraId="0F0056A2" w14:textId="77777777" w:rsidR="0010511F" w:rsidRDefault="0010511F" w:rsidP="00F413C7">
      <w:pPr>
        <w:pStyle w:val="Heading1"/>
      </w:pPr>
    </w:p>
    <w:p w14:paraId="24350DE6" w14:textId="77777777" w:rsidR="0010511F" w:rsidRDefault="0010511F" w:rsidP="00F413C7">
      <w:pPr>
        <w:pStyle w:val="Heading1"/>
      </w:pPr>
    </w:p>
    <w:p w14:paraId="48FABFBF" w14:textId="77777777" w:rsidR="0010511F" w:rsidRDefault="0010511F" w:rsidP="00F413C7">
      <w:pPr>
        <w:pStyle w:val="Heading1"/>
      </w:pPr>
    </w:p>
    <w:p w14:paraId="101616B1" w14:textId="77777777" w:rsidR="0010511F" w:rsidRDefault="0010511F" w:rsidP="00F413C7">
      <w:pPr>
        <w:pStyle w:val="Heading1"/>
      </w:pPr>
    </w:p>
    <w:p w14:paraId="24811E73" w14:textId="77777777" w:rsidR="0010511F" w:rsidRDefault="0010511F" w:rsidP="00F413C7">
      <w:pPr>
        <w:pStyle w:val="Heading1"/>
      </w:pPr>
    </w:p>
    <w:p w14:paraId="042EF46E" w14:textId="3D7EA2BB" w:rsidR="0010511F" w:rsidRDefault="0010511F" w:rsidP="00F413C7">
      <w:pPr>
        <w:pStyle w:val="Heading1"/>
      </w:pPr>
    </w:p>
    <w:p w14:paraId="3E35C3AA" w14:textId="77777777" w:rsidR="0010511F" w:rsidRPr="0010511F" w:rsidRDefault="0010511F" w:rsidP="0010511F"/>
    <w:p w14:paraId="4831E72E" w14:textId="2FA02188" w:rsidR="0010511F" w:rsidRDefault="0010511F" w:rsidP="00F413C7">
      <w:pPr>
        <w:pStyle w:val="Heading1"/>
      </w:pPr>
    </w:p>
    <w:p w14:paraId="2D3330E7" w14:textId="1FE7E73C" w:rsidR="0010511F" w:rsidRDefault="0010511F" w:rsidP="0010511F"/>
    <w:p w14:paraId="1E9EB00E" w14:textId="48D4D8F6" w:rsidR="0010511F" w:rsidRDefault="0010511F" w:rsidP="0010511F"/>
    <w:p w14:paraId="289420F9" w14:textId="77777777" w:rsidR="0010511F" w:rsidRPr="0010511F" w:rsidRDefault="0010511F" w:rsidP="0010511F"/>
    <w:p w14:paraId="05168DCD" w14:textId="1863D011" w:rsidR="00F413C7" w:rsidRPr="003649DB" w:rsidRDefault="00F413C7" w:rsidP="00F413C7">
      <w:pPr>
        <w:pStyle w:val="Heading1"/>
      </w:pPr>
      <w:r>
        <w:lastRenderedPageBreak/>
        <w:t xml:space="preserve">6. </w:t>
      </w:r>
      <w:r w:rsidRPr="003649DB">
        <w:t>Prototype</w:t>
      </w:r>
      <w:bookmarkEnd w:id="10"/>
      <w:r w:rsidRPr="003649DB">
        <w:t xml:space="preserve"> </w:t>
      </w:r>
    </w:p>
    <w:p w14:paraId="2DD9641E" w14:textId="5BDFF5A9" w:rsidR="003649DB" w:rsidRPr="003649DB" w:rsidRDefault="00F413C7" w:rsidP="00F413C7">
      <w:pPr>
        <w:pStyle w:val="Heading2"/>
      </w:pPr>
      <w:bookmarkStart w:id="11" w:name="_Toc73400444"/>
      <w:r>
        <w:t xml:space="preserve">6.1 Wireframe - </w:t>
      </w:r>
      <w:r w:rsidR="003649DB" w:rsidRPr="003649DB">
        <w:t>Low Fidelity Prototype</w:t>
      </w:r>
      <w:bookmarkEnd w:id="11"/>
      <w:r w:rsidR="003649DB" w:rsidRPr="003649DB">
        <w:t xml:space="preserve"> </w:t>
      </w:r>
      <w:r w:rsidR="00D3571B">
        <w:rPr>
          <w:rFonts w:cstheme="minorHAnsi"/>
          <w:b/>
          <w:bCs/>
          <w:noProof/>
          <w:sz w:val="24"/>
          <w:szCs w:val="24"/>
        </w:rPr>
        <w:drawing>
          <wp:inline distT="0" distB="0" distL="0" distR="0" wp14:anchorId="39E04B9B" wp14:editId="6CC152C5">
            <wp:extent cx="3657600" cy="3151313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70295" cy="316225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4B66FAA" w14:textId="33B9A83C" w:rsidR="00A05D1D" w:rsidRPr="00C0077F" w:rsidRDefault="00C3780F" w:rsidP="00C0077F">
      <w:pPr>
        <w:rPr>
          <w:rFonts w:cstheme="minorHAnsi"/>
          <w:b/>
          <w:bCs/>
          <w:sz w:val="24"/>
          <w:szCs w:val="24"/>
        </w:rPr>
      </w:pP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70144CA2" wp14:editId="5AC52F8C">
            <wp:extent cx="2286000" cy="8817610"/>
            <wp:effectExtent l="0" t="0" r="0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881761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5184D13F" wp14:editId="777DA0CB">
            <wp:extent cx="3728720" cy="8854440"/>
            <wp:effectExtent l="0" t="0" r="5080" b="381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8720" cy="885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7F9BE582" wp14:editId="5B1A1FA8">
            <wp:extent cx="5725160" cy="6050280"/>
            <wp:effectExtent l="0" t="0" r="8890" b="762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/>
                    <pic:cNvPicPr>
                      <a:picLocks noChangeAspect="1" noChangeArrowheads="1"/>
                    </pic:cNvPicPr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60502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63040616" wp14:editId="05FE8544">
            <wp:extent cx="4627880" cy="8854440"/>
            <wp:effectExtent l="0" t="0" r="1270" b="381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7880" cy="885444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A05D1D">
        <w:rPr>
          <w:rFonts w:cstheme="minorHAnsi"/>
          <w:b/>
          <w:bCs/>
          <w:noProof/>
          <w:sz w:val="24"/>
          <w:szCs w:val="24"/>
        </w:rPr>
        <w:lastRenderedPageBreak/>
        <w:drawing>
          <wp:inline distT="0" distB="0" distL="0" distR="0" wp14:anchorId="60EE153B" wp14:editId="34919C5C">
            <wp:extent cx="5725160" cy="4602480"/>
            <wp:effectExtent l="0" t="0" r="8890" b="762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6"/>
                    <pic:cNvPicPr>
                      <a:picLocks noChangeAspect="1" noChangeArrowheads="1"/>
                    </pic:cNvPicPr>
                  </pic:nvPicPr>
                  <pic:blipFill>
                    <a:blip r:embed="rId1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5160" cy="460248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bookmarkStart w:id="12" w:name="_Toc73400445"/>
    </w:p>
    <w:p w14:paraId="5365BEB3" w14:textId="27E0BCA5" w:rsidR="00A05D1D" w:rsidRDefault="00A05D1D" w:rsidP="00F413C7">
      <w:pPr>
        <w:pStyle w:val="Heading2"/>
      </w:pPr>
    </w:p>
    <w:p w14:paraId="3575E9C3" w14:textId="74597B6B" w:rsidR="00A05D1D" w:rsidRDefault="00C0077F" w:rsidP="00F413C7">
      <w:pPr>
        <w:pStyle w:val="Heading2"/>
      </w:pPr>
      <w:r>
        <w:rPr>
          <w:noProof/>
        </w:rPr>
        <w:drawing>
          <wp:inline distT="0" distB="0" distL="0" distR="0" wp14:anchorId="4890EE5E" wp14:editId="46BDDBEE">
            <wp:extent cx="5724525" cy="5324475"/>
            <wp:effectExtent l="0" t="0" r="9525" b="9525"/>
            <wp:docPr id="10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9"/>
                    <pic:cNvPicPr>
                      <a:picLocks noChangeAspect="1" noChangeArrowheads="1"/>
                    </pic:cNvPicPr>
                  </pic:nvPicPr>
                  <pic:blipFill>
                    <a:blip r:embed="rId1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24525" cy="532447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BA569A" w14:textId="77777777" w:rsidR="00A05D1D" w:rsidRDefault="00A05D1D" w:rsidP="00F413C7">
      <w:pPr>
        <w:pStyle w:val="Heading2"/>
      </w:pPr>
    </w:p>
    <w:p w14:paraId="63BB5CB3" w14:textId="6D1A8BD5" w:rsidR="00A05D1D" w:rsidRDefault="00A05D1D" w:rsidP="00F413C7">
      <w:pPr>
        <w:pStyle w:val="Heading2"/>
      </w:pPr>
    </w:p>
    <w:p w14:paraId="2185AA0E" w14:textId="77777777" w:rsidR="00A05D1D" w:rsidRDefault="00A05D1D" w:rsidP="00F413C7">
      <w:pPr>
        <w:pStyle w:val="Heading2"/>
      </w:pPr>
    </w:p>
    <w:p w14:paraId="7ACB7EA0" w14:textId="77777777" w:rsidR="00A05D1D" w:rsidRDefault="00A05D1D" w:rsidP="00F413C7">
      <w:pPr>
        <w:pStyle w:val="Heading2"/>
      </w:pPr>
    </w:p>
    <w:p w14:paraId="1A28A271" w14:textId="77777777" w:rsidR="00A05D1D" w:rsidRDefault="00A05D1D" w:rsidP="00F413C7">
      <w:pPr>
        <w:pStyle w:val="Heading2"/>
      </w:pPr>
    </w:p>
    <w:p w14:paraId="4706E3F3" w14:textId="48F00C2A" w:rsidR="00A05D1D" w:rsidRDefault="00A05D1D" w:rsidP="00F413C7">
      <w:pPr>
        <w:pStyle w:val="Heading2"/>
      </w:pPr>
    </w:p>
    <w:p w14:paraId="24D1E5EE" w14:textId="236EB2FB" w:rsidR="00C0077F" w:rsidRDefault="00C0077F" w:rsidP="00C0077F"/>
    <w:p w14:paraId="68D500A7" w14:textId="77777777" w:rsidR="00C0077F" w:rsidRPr="00C0077F" w:rsidRDefault="00C0077F" w:rsidP="00C0077F"/>
    <w:p w14:paraId="187B03D1" w14:textId="4E86ECB8" w:rsidR="00A05D1D" w:rsidRDefault="00A05D1D" w:rsidP="00F413C7">
      <w:pPr>
        <w:pStyle w:val="Heading2"/>
      </w:pPr>
    </w:p>
    <w:p w14:paraId="293437D2" w14:textId="2A7F9567" w:rsidR="00C0077F" w:rsidRPr="00C0077F" w:rsidRDefault="00C0077F" w:rsidP="00C0077F"/>
    <w:p w14:paraId="7AF23F30" w14:textId="11559AD3" w:rsidR="00C0077F" w:rsidRDefault="00C0077F" w:rsidP="00F413C7">
      <w:pPr>
        <w:pStyle w:val="Heading2"/>
      </w:pPr>
    </w:p>
    <w:p w14:paraId="2C0628E7" w14:textId="77777777" w:rsidR="00C0077F" w:rsidRDefault="00C0077F" w:rsidP="00F413C7">
      <w:pPr>
        <w:pStyle w:val="Heading2"/>
      </w:pPr>
    </w:p>
    <w:p w14:paraId="0DE5B63A" w14:textId="77777777" w:rsidR="00626D53" w:rsidRDefault="00F413C7" w:rsidP="00626D53">
      <w:pPr>
        <w:pStyle w:val="Heading2"/>
        <w:rPr>
          <w:rFonts w:cstheme="minorHAnsi"/>
          <w:noProof/>
          <w:sz w:val="24"/>
          <w:szCs w:val="24"/>
        </w:rPr>
      </w:pPr>
      <w:r>
        <w:t xml:space="preserve">6.2  </w:t>
      </w:r>
      <w:r w:rsidR="003649DB" w:rsidRPr="003649DB">
        <w:t>High Fidelity Prototype</w:t>
      </w:r>
      <w:bookmarkEnd w:id="12"/>
      <w:r w:rsidR="003649DB" w:rsidRPr="003649DB">
        <w:t xml:space="preserve"> </w:t>
      </w:r>
    </w:p>
    <w:p w14:paraId="6EB2C7E6" w14:textId="6DA6C10C" w:rsidR="003649DB" w:rsidRDefault="00626D53" w:rsidP="00626D53">
      <w:pPr>
        <w:pStyle w:val="Heading2"/>
        <w:rPr>
          <w:rFonts w:cstheme="minorHAnsi"/>
          <w:sz w:val="24"/>
          <w:szCs w:val="24"/>
        </w:rPr>
      </w:pPr>
      <w:r>
        <w:rPr>
          <w:rFonts w:cstheme="minorHAnsi"/>
          <w:noProof/>
          <w:sz w:val="24"/>
          <w:szCs w:val="24"/>
        </w:rPr>
        <w:drawing>
          <wp:inline distT="0" distB="0" distL="0" distR="0" wp14:anchorId="1BBFD723" wp14:editId="69AC8752">
            <wp:extent cx="2173544" cy="7715250"/>
            <wp:effectExtent l="0" t="0" r="0" b="0"/>
            <wp:docPr id="14" name="Picture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2"/>
                    <pic:cNvPicPr>
                      <a:picLocks noChangeAspect="1" noChangeArrowheads="1"/>
                    </pic:cNvPicPr>
                  </pic:nvPicPr>
                  <pic:blipFill>
                    <a:blip r:embed="rId1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74594" cy="7718978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47E2AEE" w14:textId="65B11F58" w:rsidR="00626D53" w:rsidRDefault="00626D53" w:rsidP="00626D53">
      <w:pPr>
        <w:rPr>
          <w:noProof/>
        </w:rPr>
      </w:pPr>
      <w:r>
        <w:rPr>
          <w:noProof/>
        </w:rPr>
        <w:lastRenderedPageBreak/>
        <w:drawing>
          <wp:inline distT="0" distB="0" distL="0" distR="0" wp14:anchorId="4D25129F" wp14:editId="3EDE2368">
            <wp:extent cx="2495550" cy="8858250"/>
            <wp:effectExtent l="0" t="0" r="0" b="0"/>
            <wp:docPr id="17" name="Picture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5"/>
                    <pic:cNvPicPr>
                      <a:picLocks noChangeAspect="1" noChangeArrowheads="1"/>
                    </pic:cNvPicPr>
                  </pic:nvPicPr>
                  <pic:blipFill>
                    <a:blip r:embed="rId16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885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t xml:space="preserve">              </w:t>
      </w:r>
      <w:r>
        <w:rPr>
          <w:noProof/>
        </w:rPr>
        <w:drawing>
          <wp:inline distT="0" distB="0" distL="0" distR="0" wp14:anchorId="08F48268" wp14:editId="10980776">
            <wp:extent cx="2495550" cy="8858250"/>
            <wp:effectExtent l="0" t="0" r="0" b="0"/>
            <wp:docPr id="16" name="Picture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4"/>
                    <pic:cNvPicPr>
                      <a:picLocks noChangeAspect="1" noChangeArrowheads="1"/>
                    </pic:cNvPicPr>
                  </pic:nvPicPr>
                  <pic:blipFill>
                    <a:blip r:embed="rId17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885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570C68FB" w14:textId="4A6B1B92" w:rsidR="00626D53" w:rsidRPr="00626D53" w:rsidRDefault="00626D53" w:rsidP="00626D53">
      <w:r>
        <w:rPr>
          <w:noProof/>
        </w:rPr>
        <w:lastRenderedPageBreak/>
        <w:drawing>
          <wp:inline distT="0" distB="0" distL="0" distR="0" wp14:anchorId="19543DA5" wp14:editId="0723B21E">
            <wp:extent cx="2495550" cy="8858250"/>
            <wp:effectExtent l="0" t="0" r="0" b="0"/>
            <wp:docPr id="18" name="Picture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6"/>
                    <pic:cNvPicPr>
                      <a:picLocks noChangeAspect="1" noChangeArrowheads="1"/>
                    </pic:cNvPicPr>
                  </pic:nvPicPr>
                  <pic:blipFill>
                    <a:blip r:embed="rId1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95550" cy="885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3D9E8F4C" wp14:editId="3B455B17">
            <wp:extent cx="4724400" cy="8858250"/>
            <wp:effectExtent l="0" t="0" r="0" b="0"/>
            <wp:docPr id="19" name="Picture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7"/>
                    <pic:cNvPicPr>
                      <a:picLocks noChangeAspect="1" noChangeArrowheads="1"/>
                    </pic:cNvPicPr>
                  </pic:nvPicPr>
                  <pic:blipFill>
                    <a:blip r:embed="rId1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85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221671A" wp14:editId="5581ABC1">
            <wp:extent cx="4724400" cy="8858250"/>
            <wp:effectExtent l="0" t="0" r="0" b="0"/>
            <wp:docPr id="20" name="Picture 2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8"/>
                    <pic:cNvPicPr>
                      <a:picLocks noChangeAspect="1" noChangeArrowheads="1"/>
                    </pic:cNvPicPr>
                  </pic:nvPicPr>
                  <pic:blipFill>
                    <a:blip r:embed="rId2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24400" cy="885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174B4FFA" wp14:editId="462A29C9">
            <wp:extent cx="4572000" cy="8915400"/>
            <wp:effectExtent l="0" t="0" r="0" b="0"/>
            <wp:docPr id="22" name="Picture 2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0"/>
                    <pic:cNvPicPr>
                      <a:picLocks noChangeAspect="1" noChangeArrowheads="1"/>
                    </pic:cNvPicPr>
                  </pic:nvPicPr>
                  <pic:blipFill>
                    <a:blip r:embed="rId2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9154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0F7B">
        <w:rPr>
          <w:noProof/>
        </w:rPr>
        <w:lastRenderedPageBreak/>
        <w:drawing>
          <wp:inline distT="0" distB="0" distL="0" distR="0" wp14:anchorId="15780265" wp14:editId="1A6BA9BD">
            <wp:extent cx="5715000" cy="7848600"/>
            <wp:effectExtent l="0" t="0" r="0" b="0"/>
            <wp:docPr id="25" name="Picture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3"/>
                    <pic:cNvPicPr>
                      <a:picLocks noChangeAspect="1" noChangeArrowheads="1"/>
                    </pic:cNvPicPr>
                  </pic:nvPicPr>
                  <pic:blipFill>
                    <a:blip r:embed="rId2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8486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D24CCA">
        <w:rPr>
          <w:noProof/>
        </w:rPr>
        <w:lastRenderedPageBreak/>
        <w:drawing>
          <wp:inline distT="0" distB="0" distL="0" distR="0" wp14:anchorId="0A0D8623" wp14:editId="43DF94E0">
            <wp:extent cx="5715000" cy="7277100"/>
            <wp:effectExtent l="0" t="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5"/>
                    <pic:cNvPicPr>
                      <a:picLocks noChangeAspect="1" noChangeArrowheads="1"/>
                    </pic:cNvPicPr>
                  </pic:nvPicPr>
                  <pic:blipFill>
                    <a:blip r:embed="rId23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727710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4A0F7B">
        <w:rPr>
          <w:noProof/>
        </w:rPr>
        <w:lastRenderedPageBreak/>
        <w:drawing>
          <wp:inline distT="0" distB="0" distL="0" distR="0" wp14:anchorId="051ACC41" wp14:editId="701A8D63">
            <wp:extent cx="4572000" cy="8858250"/>
            <wp:effectExtent l="0" t="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/>
                    <pic:cNvPicPr>
                      <a:picLocks noChangeAspect="1" noChangeArrowheads="1"/>
                    </pic:cNvPicPr>
                  </pic:nvPicPr>
                  <pic:blipFill>
                    <a:blip r:embed="rId2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72000" cy="885825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sectPr w:rsidR="00626D53" w:rsidRPr="00626D53">
      <w:pgSz w:w="11906" w:h="16838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NSimSun">
    <w:panose1 w:val="02010609030101010101"/>
    <w:charset w:val="86"/>
    <w:family w:val="modern"/>
    <w:pitch w:val="fixed"/>
    <w:sig w:usb0="00000283" w:usb1="288F0000" w:usb2="00000016" w:usb3="00000000" w:csb0="00040001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973F20"/>
    <w:multiLevelType w:val="hybridMultilevel"/>
    <w:tmpl w:val="E750AA28"/>
    <w:lvl w:ilvl="0" w:tplc="F5AA09E4">
      <w:start w:val="3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2A4092A"/>
    <w:multiLevelType w:val="hybridMultilevel"/>
    <w:tmpl w:val="9DDA32D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" w15:restartNumberingAfterBreak="0">
    <w:nsid w:val="15E3611C"/>
    <w:multiLevelType w:val="hybridMultilevel"/>
    <w:tmpl w:val="7834C252"/>
    <w:lvl w:ilvl="0" w:tplc="041C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1C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1C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1C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1C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1C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1C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1C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1C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B3C4BD3"/>
    <w:multiLevelType w:val="hybridMultilevel"/>
    <w:tmpl w:val="67DCC370"/>
    <w:lvl w:ilvl="0" w:tplc="31F04EFC">
      <w:start w:val="1"/>
      <w:numFmt w:val="decimal"/>
      <w:lvlText w:val="%1)"/>
      <w:lvlJc w:val="left"/>
      <w:pPr>
        <w:ind w:left="720" w:hanging="360"/>
      </w:pPr>
      <w:rPr>
        <w:rFonts w:asciiTheme="minorHAnsi" w:hAnsiTheme="minorHAnsi" w:cstheme="minorHAnsi" w:hint="default"/>
      </w:rPr>
    </w:lvl>
    <w:lvl w:ilvl="1" w:tplc="041C0019" w:tentative="1">
      <w:start w:val="1"/>
      <w:numFmt w:val="lowerLetter"/>
      <w:lvlText w:val="%2."/>
      <w:lvlJc w:val="left"/>
      <w:pPr>
        <w:ind w:left="1440" w:hanging="360"/>
      </w:pPr>
    </w:lvl>
    <w:lvl w:ilvl="2" w:tplc="041C001B" w:tentative="1">
      <w:start w:val="1"/>
      <w:numFmt w:val="lowerRoman"/>
      <w:lvlText w:val="%3."/>
      <w:lvlJc w:val="right"/>
      <w:pPr>
        <w:ind w:left="2160" w:hanging="180"/>
      </w:pPr>
    </w:lvl>
    <w:lvl w:ilvl="3" w:tplc="041C000F" w:tentative="1">
      <w:start w:val="1"/>
      <w:numFmt w:val="decimal"/>
      <w:lvlText w:val="%4."/>
      <w:lvlJc w:val="left"/>
      <w:pPr>
        <w:ind w:left="2880" w:hanging="360"/>
      </w:pPr>
    </w:lvl>
    <w:lvl w:ilvl="4" w:tplc="041C0019" w:tentative="1">
      <w:start w:val="1"/>
      <w:numFmt w:val="lowerLetter"/>
      <w:lvlText w:val="%5."/>
      <w:lvlJc w:val="left"/>
      <w:pPr>
        <w:ind w:left="3600" w:hanging="360"/>
      </w:pPr>
    </w:lvl>
    <w:lvl w:ilvl="5" w:tplc="041C001B" w:tentative="1">
      <w:start w:val="1"/>
      <w:numFmt w:val="lowerRoman"/>
      <w:lvlText w:val="%6."/>
      <w:lvlJc w:val="right"/>
      <w:pPr>
        <w:ind w:left="4320" w:hanging="180"/>
      </w:pPr>
    </w:lvl>
    <w:lvl w:ilvl="6" w:tplc="041C000F" w:tentative="1">
      <w:start w:val="1"/>
      <w:numFmt w:val="decimal"/>
      <w:lvlText w:val="%7."/>
      <w:lvlJc w:val="left"/>
      <w:pPr>
        <w:ind w:left="5040" w:hanging="360"/>
      </w:pPr>
    </w:lvl>
    <w:lvl w:ilvl="7" w:tplc="041C0019" w:tentative="1">
      <w:start w:val="1"/>
      <w:numFmt w:val="lowerLetter"/>
      <w:lvlText w:val="%8."/>
      <w:lvlJc w:val="left"/>
      <w:pPr>
        <w:ind w:left="5760" w:hanging="360"/>
      </w:pPr>
    </w:lvl>
    <w:lvl w:ilvl="8" w:tplc="041C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" w15:restartNumberingAfterBreak="0">
    <w:nsid w:val="37C23A81"/>
    <w:multiLevelType w:val="hybridMultilevel"/>
    <w:tmpl w:val="49CC743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386F4224"/>
    <w:multiLevelType w:val="hybridMultilevel"/>
    <w:tmpl w:val="3ED8731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84C4AFF"/>
    <w:multiLevelType w:val="hybridMultilevel"/>
    <w:tmpl w:val="ADAAFFA8"/>
    <w:lvl w:ilvl="0" w:tplc="D20EF738">
      <w:start w:val="3"/>
      <w:numFmt w:val="bullet"/>
      <w:lvlText w:val="-"/>
      <w:lvlJc w:val="left"/>
      <w:pPr>
        <w:ind w:left="720" w:hanging="360"/>
      </w:pPr>
      <w:rPr>
        <w:rFonts w:ascii="Calibri" w:eastAsia="MS Mincho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9907771"/>
    <w:multiLevelType w:val="hybridMultilevel"/>
    <w:tmpl w:val="CDA85548"/>
    <w:lvl w:ilvl="0" w:tplc="6414D76C">
      <w:start w:val="3"/>
      <w:numFmt w:val="bullet"/>
      <w:lvlText w:val="-"/>
      <w:lvlJc w:val="left"/>
      <w:pPr>
        <w:ind w:left="720" w:hanging="360"/>
      </w:pPr>
      <w:rPr>
        <w:rFonts w:ascii="Arial" w:eastAsia="Arial" w:hAnsi="Arial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2"/>
  </w:num>
  <w:num w:numId="2">
    <w:abstractNumId w:val="3"/>
  </w:num>
  <w:num w:numId="3">
    <w:abstractNumId w:val="1"/>
  </w:num>
  <w:num w:numId="4">
    <w:abstractNumId w:val="4"/>
  </w:num>
  <w:num w:numId="5">
    <w:abstractNumId w:val="0"/>
  </w:num>
  <w:num w:numId="6">
    <w:abstractNumId w:val="7"/>
  </w:num>
  <w:num w:numId="7">
    <w:abstractNumId w:val="6"/>
  </w:num>
  <w:num w:numId="8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4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M0NzYxMbcEMQ1MlHSUglOLizPz80AKDGsBKpyn0iwAAAA="/>
  </w:docVars>
  <w:rsids>
    <w:rsidRoot w:val="003649DB"/>
    <w:rsid w:val="00000BA0"/>
    <w:rsid w:val="0010511F"/>
    <w:rsid w:val="00111BFE"/>
    <w:rsid w:val="001265E9"/>
    <w:rsid w:val="00136528"/>
    <w:rsid w:val="001369B6"/>
    <w:rsid w:val="00152E88"/>
    <w:rsid w:val="002B1519"/>
    <w:rsid w:val="00343728"/>
    <w:rsid w:val="003649DB"/>
    <w:rsid w:val="00375514"/>
    <w:rsid w:val="00396D16"/>
    <w:rsid w:val="00436E71"/>
    <w:rsid w:val="004806BB"/>
    <w:rsid w:val="004A0F7B"/>
    <w:rsid w:val="004A1194"/>
    <w:rsid w:val="005062CA"/>
    <w:rsid w:val="00522160"/>
    <w:rsid w:val="005374A1"/>
    <w:rsid w:val="005578D2"/>
    <w:rsid w:val="005F25BB"/>
    <w:rsid w:val="005F6FDF"/>
    <w:rsid w:val="005F71D4"/>
    <w:rsid w:val="00614B94"/>
    <w:rsid w:val="00626D53"/>
    <w:rsid w:val="006B37E4"/>
    <w:rsid w:val="00703EE5"/>
    <w:rsid w:val="00716FB0"/>
    <w:rsid w:val="00872A73"/>
    <w:rsid w:val="00885278"/>
    <w:rsid w:val="009074DC"/>
    <w:rsid w:val="009A7638"/>
    <w:rsid w:val="00A05D1D"/>
    <w:rsid w:val="00A515DC"/>
    <w:rsid w:val="00A906DA"/>
    <w:rsid w:val="00AA1E21"/>
    <w:rsid w:val="00AA49F0"/>
    <w:rsid w:val="00B7519E"/>
    <w:rsid w:val="00BA5DAD"/>
    <w:rsid w:val="00BE6B92"/>
    <w:rsid w:val="00C0077F"/>
    <w:rsid w:val="00C22C35"/>
    <w:rsid w:val="00C3780F"/>
    <w:rsid w:val="00D02DC2"/>
    <w:rsid w:val="00D24CCA"/>
    <w:rsid w:val="00D3571B"/>
    <w:rsid w:val="00D51B39"/>
    <w:rsid w:val="00E426AD"/>
    <w:rsid w:val="00F10899"/>
    <w:rsid w:val="00F32876"/>
    <w:rsid w:val="00F37C55"/>
    <w:rsid w:val="00F413C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sq-A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8701215"/>
  <w15:chartTrackingRefBased/>
  <w15:docId w15:val="{1BCE59C5-D677-4FAF-8DFC-435BB79FFA8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="MS Mincho" w:hAnsiTheme="minorHAnsi" w:cstheme="minorBidi"/>
        <w:sz w:val="22"/>
        <w:szCs w:val="22"/>
        <w:lang w:val="sq-AL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link w:val="Heading1Char"/>
    <w:uiPriority w:val="9"/>
    <w:qFormat/>
    <w:rsid w:val="003649DB"/>
    <w:pPr>
      <w:keepNext/>
      <w:keepLines/>
      <w:spacing w:before="240" w:after="0"/>
      <w:outlineLvl w:val="0"/>
    </w:pPr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3649DB"/>
    <w:pPr>
      <w:keepNext/>
      <w:keepLines/>
      <w:spacing w:before="40" w:after="0"/>
      <w:outlineLvl w:val="1"/>
    </w:pPr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3649DB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Default">
    <w:name w:val="Default"/>
    <w:rsid w:val="003649DB"/>
    <w:pPr>
      <w:autoSpaceDE w:val="0"/>
      <w:autoSpaceDN w:val="0"/>
      <w:adjustRightInd w:val="0"/>
      <w:spacing w:after="0" w:line="240" w:lineRule="auto"/>
    </w:pPr>
    <w:rPr>
      <w:rFonts w:ascii="Calibri" w:hAnsi="Calibri" w:cs="Calibri"/>
      <w:color w:val="000000"/>
      <w:sz w:val="24"/>
      <w:szCs w:val="24"/>
    </w:rPr>
  </w:style>
  <w:style w:type="character" w:customStyle="1" w:styleId="Heading1Char">
    <w:name w:val="Heading 1 Char"/>
    <w:basedOn w:val="DefaultParagraphFont"/>
    <w:link w:val="Heading1"/>
    <w:uiPriority w:val="9"/>
    <w:rsid w:val="003649DB"/>
    <w:rPr>
      <w:rFonts w:asciiTheme="majorHAnsi" w:eastAsiaTheme="majorEastAsia" w:hAnsiTheme="majorHAnsi" w:cstheme="majorBidi"/>
      <w:color w:val="2F5496" w:themeColor="accent1" w:themeShade="BF"/>
      <w:sz w:val="32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3649DB"/>
    <w:rPr>
      <w:rFonts w:asciiTheme="majorHAnsi" w:eastAsiaTheme="majorEastAsia" w:hAnsiTheme="majorHAnsi" w:cstheme="majorBidi"/>
      <w:color w:val="2F5496" w:themeColor="accent1" w:themeShade="BF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49DB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ListParagraph">
    <w:name w:val="List Paragraph"/>
    <w:basedOn w:val="Normal"/>
    <w:uiPriority w:val="34"/>
    <w:qFormat/>
    <w:rsid w:val="003649DB"/>
    <w:pPr>
      <w:ind w:left="720"/>
      <w:contextualSpacing/>
    </w:pPr>
  </w:style>
  <w:style w:type="paragraph" w:styleId="TOCHeading">
    <w:name w:val="TOC Heading"/>
    <w:basedOn w:val="Heading1"/>
    <w:next w:val="Normal"/>
    <w:uiPriority w:val="39"/>
    <w:unhideWhenUsed/>
    <w:qFormat/>
    <w:rsid w:val="00F413C7"/>
    <w:pPr>
      <w:outlineLvl w:val="9"/>
    </w:pPr>
    <w:rPr>
      <w:lang w:val="en-US"/>
    </w:rPr>
  </w:style>
  <w:style w:type="paragraph" w:styleId="TOC1">
    <w:name w:val="toc 1"/>
    <w:basedOn w:val="Normal"/>
    <w:next w:val="Normal"/>
    <w:autoRedefine/>
    <w:uiPriority w:val="39"/>
    <w:unhideWhenUsed/>
    <w:rsid w:val="00F413C7"/>
    <w:pPr>
      <w:spacing w:after="100"/>
    </w:pPr>
  </w:style>
  <w:style w:type="paragraph" w:styleId="TOC2">
    <w:name w:val="toc 2"/>
    <w:basedOn w:val="Normal"/>
    <w:next w:val="Normal"/>
    <w:autoRedefine/>
    <w:uiPriority w:val="39"/>
    <w:unhideWhenUsed/>
    <w:rsid w:val="00F413C7"/>
    <w:pPr>
      <w:spacing w:after="100"/>
      <w:ind w:left="220"/>
    </w:pPr>
  </w:style>
  <w:style w:type="paragraph" w:styleId="TOC3">
    <w:name w:val="toc 3"/>
    <w:basedOn w:val="Normal"/>
    <w:next w:val="Normal"/>
    <w:autoRedefine/>
    <w:uiPriority w:val="39"/>
    <w:unhideWhenUsed/>
    <w:rsid w:val="00F413C7"/>
    <w:pPr>
      <w:spacing w:after="100"/>
      <w:ind w:left="440"/>
    </w:pPr>
  </w:style>
  <w:style w:type="character" w:styleId="Hyperlink">
    <w:name w:val="Hyperlink"/>
    <w:basedOn w:val="DefaultParagraphFont"/>
    <w:uiPriority w:val="99"/>
    <w:unhideWhenUsed/>
    <w:rsid w:val="00F413C7"/>
    <w:rPr>
      <w:color w:val="0563C1" w:themeColor="hyperlink"/>
      <w:u w:val="single"/>
    </w:rPr>
  </w:style>
  <w:style w:type="character" w:customStyle="1" w:styleId="normaltextrun">
    <w:name w:val="normaltextrun"/>
    <w:basedOn w:val="DefaultParagraphFont"/>
    <w:rsid w:val="005062CA"/>
  </w:style>
  <w:style w:type="character" w:styleId="CommentReference">
    <w:name w:val="annotation reference"/>
    <w:basedOn w:val="DefaultParagraphFont"/>
    <w:uiPriority w:val="99"/>
    <w:semiHidden/>
    <w:unhideWhenUsed/>
    <w:rsid w:val="00343728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43728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43728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343728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343728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43728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43728"/>
    <w:rPr>
      <w:rFonts w:ascii="Segoe UI" w:hAnsi="Segoe UI" w:cs="Segoe UI"/>
      <w:sz w:val="18"/>
      <w:szCs w:val="18"/>
    </w:rPr>
  </w:style>
  <w:style w:type="character" w:styleId="UnresolvedMention">
    <w:name w:val="Unresolved Mention"/>
    <w:basedOn w:val="DefaultParagraphFont"/>
    <w:uiPriority w:val="99"/>
    <w:semiHidden/>
    <w:unhideWhenUsed/>
    <w:rsid w:val="005374A1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34744572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07822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jpeg"/><Relationship Id="rId13" Type="http://schemas.openxmlformats.org/officeDocument/2006/relationships/image" Target="media/image7.jpeg"/><Relationship Id="rId18" Type="http://schemas.openxmlformats.org/officeDocument/2006/relationships/image" Target="media/image12.jpeg"/><Relationship Id="rId26" Type="http://schemas.openxmlformats.org/officeDocument/2006/relationships/theme" Target="theme/theme1.xml"/><Relationship Id="rId3" Type="http://schemas.openxmlformats.org/officeDocument/2006/relationships/styles" Target="styles.xml"/><Relationship Id="rId21" Type="http://schemas.openxmlformats.org/officeDocument/2006/relationships/image" Target="media/image15.jpeg"/><Relationship Id="rId7" Type="http://schemas.openxmlformats.org/officeDocument/2006/relationships/hyperlink" Target="mailto:testuser123@gmail.com" TargetMode="External"/><Relationship Id="rId12" Type="http://schemas.openxmlformats.org/officeDocument/2006/relationships/image" Target="media/image6.jpeg"/><Relationship Id="rId17" Type="http://schemas.openxmlformats.org/officeDocument/2006/relationships/image" Target="media/image11.jpeg"/><Relationship Id="rId25" Type="http://schemas.openxmlformats.org/officeDocument/2006/relationships/fontTable" Target="fontTable.xml"/><Relationship Id="rId2" Type="http://schemas.openxmlformats.org/officeDocument/2006/relationships/numbering" Target="numbering.xml"/><Relationship Id="rId16" Type="http://schemas.openxmlformats.org/officeDocument/2006/relationships/image" Target="media/image10.jpeg"/><Relationship Id="rId20" Type="http://schemas.openxmlformats.org/officeDocument/2006/relationships/image" Target="media/image14.jpeg"/><Relationship Id="rId1" Type="http://schemas.openxmlformats.org/officeDocument/2006/relationships/customXml" Target="../customXml/item1.xml"/><Relationship Id="rId6" Type="http://schemas.openxmlformats.org/officeDocument/2006/relationships/image" Target="media/image1.png"/><Relationship Id="rId11" Type="http://schemas.openxmlformats.org/officeDocument/2006/relationships/image" Target="media/image5.jpeg"/><Relationship Id="rId24" Type="http://schemas.openxmlformats.org/officeDocument/2006/relationships/image" Target="media/image18.jpeg"/><Relationship Id="rId5" Type="http://schemas.openxmlformats.org/officeDocument/2006/relationships/webSettings" Target="webSettings.xml"/><Relationship Id="rId15" Type="http://schemas.openxmlformats.org/officeDocument/2006/relationships/image" Target="media/image9.jpeg"/><Relationship Id="rId23" Type="http://schemas.openxmlformats.org/officeDocument/2006/relationships/image" Target="media/image17.jpeg"/><Relationship Id="rId10" Type="http://schemas.openxmlformats.org/officeDocument/2006/relationships/image" Target="media/image4.jpeg"/><Relationship Id="rId19" Type="http://schemas.openxmlformats.org/officeDocument/2006/relationships/image" Target="media/image13.jpeg"/><Relationship Id="rId4" Type="http://schemas.openxmlformats.org/officeDocument/2006/relationships/settings" Target="settings.xml"/><Relationship Id="rId9" Type="http://schemas.openxmlformats.org/officeDocument/2006/relationships/image" Target="media/image3.jpeg"/><Relationship Id="rId14" Type="http://schemas.openxmlformats.org/officeDocument/2006/relationships/image" Target="media/image8.jpeg"/><Relationship Id="rId22" Type="http://schemas.openxmlformats.org/officeDocument/2006/relationships/image" Target="media/image16.jpe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1487497E-BDEC-47C9-95D8-922D4263D07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66</TotalTime>
  <Pages>24</Pages>
  <Words>1280</Words>
  <Characters>7298</Characters>
  <Application>Microsoft Office Word</Application>
  <DocSecurity>0</DocSecurity>
  <Lines>60</Lines>
  <Paragraphs>1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85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Admin</dc:creator>
  <cp:keywords/>
  <dc:description/>
  <cp:lastModifiedBy>Florent Bunjaku</cp:lastModifiedBy>
  <cp:revision>43</cp:revision>
  <dcterms:created xsi:type="dcterms:W3CDTF">2021-05-31T22:24:00Z</dcterms:created>
  <dcterms:modified xsi:type="dcterms:W3CDTF">2021-06-14T14:00:00Z</dcterms:modified>
</cp:coreProperties>
</file>